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149DE" w14:textId="3E339FBB" w:rsidR="00466B16" w:rsidRDefault="00466B16" w:rsidP="00466B16">
      <w:pPr>
        <w:pStyle w:val="Title"/>
        <w:jc w:val="center"/>
      </w:pPr>
      <w:r>
        <w:t>Contract #</w:t>
      </w:r>
      <w:r w:rsidR="00167F3E">
        <w:t>02</w:t>
      </w:r>
      <w:r w:rsidR="00D10119">
        <w:t>9</w:t>
      </w:r>
      <w:r w:rsidR="00167F3E">
        <w:t>1</w:t>
      </w:r>
      <w:r w:rsidR="00D10119">
        <w:t>5 Equipment Rental</w:t>
      </w:r>
    </w:p>
    <w:p w14:paraId="3BDA0ED0" w14:textId="692BFCED" w:rsidR="00466B16" w:rsidRPr="00466B16" w:rsidRDefault="00466B16" w:rsidP="00466B16">
      <w:pPr>
        <w:pStyle w:val="Subtitle"/>
        <w:spacing w:after="0" w:line="240" w:lineRule="auto"/>
        <w:jc w:val="center"/>
        <w:rPr>
          <w:sz w:val="32"/>
          <w:szCs w:val="32"/>
        </w:rPr>
      </w:pPr>
      <w:r w:rsidRPr="00466B16">
        <w:rPr>
          <w:sz w:val="32"/>
          <w:szCs w:val="32"/>
        </w:rPr>
        <w:t>Contractor List</w:t>
      </w:r>
    </w:p>
    <w:p w14:paraId="7F8353D0" w14:textId="063D6EED" w:rsidR="00466B16" w:rsidRPr="00466B16" w:rsidRDefault="00466B16" w:rsidP="00466B16">
      <w:pPr>
        <w:spacing w:after="0" w:line="240" w:lineRule="auto"/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12"/>
        <w:gridCol w:w="4607"/>
        <w:gridCol w:w="1621"/>
        <w:gridCol w:w="1510"/>
      </w:tblGrid>
      <w:tr w:rsidR="00320A7A" w14:paraId="35CC7B1D" w14:textId="77777777" w:rsidTr="00DE2D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4EBF2C7" w14:textId="010781BF" w:rsidR="00466B16" w:rsidRDefault="00466B16" w:rsidP="00466B16">
            <w:r>
              <w:t>Contractor Name</w:t>
            </w:r>
          </w:p>
        </w:tc>
        <w:tc>
          <w:tcPr>
            <w:tcW w:w="4607" w:type="dxa"/>
          </w:tcPr>
          <w:p w14:paraId="2ACDA246" w14:textId="1E9CFD97" w:rsidR="00466B16" w:rsidRDefault="00466B16" w:rsidP="00466B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int of Contact</w:t>
            </w:r>
          </w:p>
        </w:tc>
        <w:tc>
          <w:tcPr>
            <w:tcW w:w="1621" w:type="dxa"/>
          </w:tcPr>
          <w:p w14:paraId="2DD71313" w14:textId="7F68D4A2" w:rsidR="00466B16" w:rsidRDefault="00466B16" w:rsidP="00466B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act and Amendments</w:t>
            </w:r>
          </w:p>
        </w:tc>
        <w:tc>
          <w:tcPr>
            <w:tcW w:w="1510" w:type="dxa"/>
          </w:tcPr>
          <w:p w14:paraId="2F0389DC" w14:textId="00AEF3E7" w:rsidR="00466B16" w:rsidRDefault="00466B16" w:rsidP="00466B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cing</w:t>
            </w:r>
            <w:r w:rsidR="00C55363">
              <w:t xml:space="preserve"> &amp; Ordering Information</w:t>
            </w:r>
          </w:p>
        </w:tc>
      </w:tr>
      <w:tr w:rsidR="00320A7A" w14:paraId="0C5BD703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009BD83D" w14:textId="7520867A" w:rsidR="00466B16" w:rsidRDefault="00CF76A7" w:rsidP="00466B16">
            <w:r>
              <w:t>Arrow Construction</w:t>
            </w:r>
          </w:p>
        </w:tc>
        <w:tc>
          <w:tcPr>
            <w:tcW w:w="4607" w:type="dxa"/>
          </w:tcPr>
          <w:p w14:paraId="5B6083F7" w14:textId="3F096262" w:rsidR="00466B16" w:rsidRDefault="00CF76A7" w:rsidP="00466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eath Nave</w:t>
            </w:r>
          </w:p>
          <w:p w14:paraId="4766C02A" w14:textId="2DF3D4C2" w:rsidR="00501597" w:rsidRDefault="00A2760F" w:rsidP="00466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Calibri" w:hAnsi="Calibri" w:cs="Calibri"/>
              </w:rPr>
            </w:pPr>
            <w:hyperlink r:id="rId7" w:history="1">
              <w:r w:rsidR="002D5E33" w:rsidRPr="002612F4">
                <w:rPr>
                  <w:rStyle w:val="Hyperlink"/>
                </w:rPr>
                <w:t>heath@asphaltsupply.net</w:t>
              </w:r>
            </w:hyperlink>
            <w:r w:rsidR="002D5E33">
              <w:t xml:space="preserve"> </w:t>
            </w:r>
          </w:p>
          <w:p w14:paraId="75C34152" w14:textId="48CFD721" w:rsidR="00466B16" w:rsidRPr="00501597" w:rsidRDefault="00501597" w:rsidP="00466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1597">
              <w:rPr>
                <w:rStyle w:val="Hyperlink"/>
                <w:rFonts w:ascii="Calibri" w:hAnsi="Calibri" w:cs="Calibri"/>
                <w:color w:val="auto"/>
                <w:u w:val="none"/>
              </w:rPr>
              <w:t>50</w:t>
            </w:r>
            <w:r w:rsidR="00CF76A7">
              <w:rPr>
                <w:rStyle w:val="Hyperlink"/>
                <w:rFonts w:ascii="Calibri" w:hAnsi="Calibri" w:cs="Calibri"/>
                <w:color w:val="auto"/>
                <w:u w:val="none"/>
              </w:rPr>
              <w:t>9</w:t>
            </w:r>
            <w:r w:rsidRPr="00501597">
              <w:rPr>
                <w:rStyle w:val="Hyperlink"/>
                <w:rFonts w:ascii="Calibri" w:hAnsi="Calibri" w:cs="Calibri"/>
                <w:color w:val="auto"/>
                <w:u w:val="none"/>
              </w:rPr>
              <w:t>-</w:t>
            </w:r>
            <w:r w:rsidR="00CF76A7">
              <w:rPr>
                <w:rStyle w:val="Hyperlink"/>
                <w:rFonts w:ascii="Calibri" w:hAnsi="Calibri" w:cs="Calibri"/>
                <w:color w:val="auto"/>
                <w:u w:val="none"/>
              </w:rPr>
              <w:t>9</w:t>
            </w:r>
            <w:r w:rsidR="00DE2D68">
              <w:rPr>
                <w:rStyle w:val="Hyperlink"/>
                <w:rFonts w:ascii="Calibri" w:hAnsi="Calibri" w:cs="Calibri"/>
                <w:color w:val="auto"/>
                <w:u w:val="none"/>
              </w:rPr>
              <w:t>22-7847</w:t>
            </w:r>
          </w:p>
        </w:tc>
        <w:tc>
          <w:tcPr>
            <w:tcW w:w="1621" w:type="dxa"/>
          </w:tcPr>
          <w:p w14:paraId="002DE3DD" w14:textId="77777777" w:rsidR="00815BCF" w:rsidRDefault="00A2760F" w:rsidP="004C1B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8" w:history="1">
              <w:r w:rsidR="00443454" w:rsidRPr="00443454">
                <w:rPr>
                  <w:rStyle w:val="Hyperlink"/>
                </w:rPr>
                <w:t>Amendments</w:t>
              </w:r>
            </w:hyperlink>
          </w:p>
          <w:p w14:paraId="261D78ED" w14:textId="77777777" w:rsidR="00162187" w:rsidRDefault="00162187" w:rsidP="004C1B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5EADEA96" w14:textId="53FA6364" w:rsidR="00162187" w:rsidRDefault="00A2760F" w:rsidP="004C1B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162187" w:rsidRPr="00162187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510D755A" w14:textId="0BFAEEBA" w:rsidR="006E3520" w:rsidRDefault="00A2760F" w:rsidP="000F58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B35D82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0DFD467F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3A545559" w14:textId="369875B2" w:rsidR="00466B16" w:rsidRDefault="00F7057E" w:rsidP="00466B16">
            <w:r>
              <w:t>Asphalt Zipper</w:t>
            </w:r>
          </w:p>
        </w:tc>
        <w:tc>
          <w:tcPr>
            <w:tcW w:w="4607" w:type="dxa"/>
          </w:tcPr>
          <w:p w14:paraId="234904D5" w14:textId="77777777" w:rsidR="00466B16" w:rsidRDefault="00F7057E" w:rsidP="00466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g Angus</w:t>
            </w:r>
          </w:p>
          <w:p w14:paraId="4415E6B1" w14:textId="290462CF" w:rsidR="00F7057E" w:rsidRDefault="00A2760F" w:rsidP="00466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="000F5826" w:rsidRPr="003F0B04">
                <w:rPr>
                  <w:rStyle w:val="Hyperlink"/>
                </w:rPr>
                <w:t>dangus@asphaltzipper.com</w:t>
              </w:r>
            </w:hyperlink>
          </w:p>
          <w:p w14:paraId="505B0734" w14:textId="50195C16" w:rsidR="00F7057E" w:rsidRDefault="00F7057E" w:rsidP="00466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1-785-0706</w:t>
            </w:r>
          </w:p>
        </w:tc>
        <w:tc>
          <w:tcPr>
            <w:tcW w:w="1621" w:type="dxa"/>
          </w:tcPr>
          <w:p w14:paraId="54772E6C" w14:textId="77777777" w:rsidR="004C1BF5" w:rsidRDefault="00A2760F" w:rsidP="004C1B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2" w:history="1">
              <w:r w:rsidR="004C1BF5" w:rsidRPr="004C1BF5">
                <w:rPr>
                  <w:rStyle w:val="Hyperlink"/>
                </w:rPr>
                <w:t>Amendments</w:t>
              </w:r>
            </w:hyperlink>
          </w:p>
          <w:p w14:paraId="383BF1CA" w14:textId="77777777" w:rsidR="00466B16" w:rsidRDefault="00466B16" w:rsidP="00466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F3047DB" w14:textId="699C73DC" w:rsidR="00162187" w:rsidRDefault="00A2760F" w:rsidP="00466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="00162187" w:rsidRPr="00162187">
                <w:rPr>
                  <w:rStyle w:val="Hyperlink"/>
                </w:rPr>
                <w:t>Contract</w:t>
              </w:r>
            </w:hyperlink>
            <w:r w:rsidR="00162187">
              <w:t xml:space="preserve"> </w:t>
            </w:r>
          </w:p>
        </w:tc>
        <w:tc>
          <w:tcPr>
            <w:tcW w:w="1510" w:type="dxa"/>
          </w:tcPr>
          <w:p w14:paraId="0A4180F7" w14:textId="69FC7CAD" w:rsidR="00466B16" w:rsidRDefault="00A2760F" w:rsidP="00466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71D64DFB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886238B" w14:textId="7BE7F04D" w:rsidR="00466B16" w:rsidRDefault="00F7057E" w:rsidP="00466B16">
            <w:r>
              <w:t>Birch Equipment</w:t>
            </w:r>
          </w:p>
        </w:tc>
        <w:tc>
          <w:tcPr>
            <w:tcW w:w="4607" w:type="dxa"/>
          </w:tcPr>
          <w:p w14:paraId="00BBE106" w14:textId="1C656BC3" w:rsidR="00466B16" w:rsidRDefault="00F7057E" w:rsidP="00466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Jordan </w:t>
            </w:r>
            <w:proofErr w:type="spellStart"/>
            <w:r>
              <w:t>Mellich</w:t>
            </w:r>
            <w:proofErr w:type="spellEnd"/>
          </w:p>
          <w:p w14:paraId="79E3D4D4" w14:textId="66CF7356" w:rsidR="00F7057E" w:rsidRDefault="00A2760F" w:rsidP="00466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5" w:history="1">
              <w:r w:rsidR="00F7057E" w:rsidRPr="003F0B04">
                <w:rPr>
                  <w:rStyle w:val="Hyperlink"/>
                </w:rPr>
                <w:t>washingtonstatecontracts@birchequipment.com</w:t>
              </w:r>
            </w:hyperlink>
          </w:p>
          <w:p w14:paraId="5D0E682E" w14:textId="3707E1EE" w:rsidR="003360E5" w:rsidRDefault="00F7057E" w:rsidP="00466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 w:cs="Calibri"/>
              </w:rPr>
              <w:t>360-734-5744, ext. 104</w:t>
            </w:r>
          </w:p>
        </w:tc>
        <w:tc>
          <w:tcPr>
            <w:tcW w:w="1621" w:type="dxa"/>
          </w:tcPr>
          <w:p w14:paraId="71E67103" w14:textId="77777777" w:rsidR="00466B16" w:rsidRDefault="00A2760F" w:rsidP="00466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16" w:history="1">
              <w:r w:rsidR="004C1BF5" w:rsidRPr="004C1BF5">
                <w:rPr>
                  <w:rStyle w:val="Hyperlink"/>
                </w:rPr>
                <w:t>Amendments</w:t>
              </w:r>
            </w:hyperlink>
          </w:p>
          <w:p w14:paraId="48CDD895" w14:textId="77777777" w:rsidR="00162187" w:rsidRDefault="00162187" w:rsidP="00466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0CBFA101" w14:textId="02844F7D" w:rsidR="00162187" w:rsidRDefault="00A2760F" w:rsidP="00466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7" w:history="1">
              <w:r w:rsidR="00162187" w:rsidRPr="00162187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2E90533E" w14:textId="1260C228" w:rsidR="00466B16" w:rsidRDefault="00A2760F" w:rsidP="00466B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8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5F957C07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57A9BEE" w14:textId="739E408F" w:rsidR="00466B16" w:rsidRDefault="00F7057E" w:rsidP="00466B16">
            <w:r>
              <w:t>Darling Sons Intl LLC</w:t>
            </w:r>
          </w:p>
        </w:tc>
        <w:tc>
          <w:tcPr>
            <w:tcW w:w="4607" w:type="dxa"/>
          </w:tcPr>
          <w:p w14:paraId="6EF18B39" w14:textId="4BA91C3C" w:rsidR="00466B16" w:rsidRDefault="00F7057E" w:rsidP="00466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Joe </w:t>
            </w:r>
            <w:proofErr w:type="spellStart"/>
            <w:r>
              <w:t>Hawkey</w:t>
            </w:r>
            <w:proofErr w:type="spellEnd"/>
          </w:p>
          <w:p w14:paraId="00D3B8B8" w14:textId="0F96800D" w:rsidR="00663F52" w:rsidRDefault="00A2760F" w:rsidP="00F705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9" w:history="1">
              <w:r w:rsidR="00F7057E" w:rsidRPr="003F0B04">
                <w:rPr>
                  <w:rStyle w:val="Hyperlink"/>
                </w:rPr>
                <w:t>joe@darlingsons.com</w:t>
              </w:r>
            </w:hyperlink>
          </w:p>
          <w:p w14:paraId="0BBCDC25" w14:textId="09F5D218" w:rsidR="00F7057E" w:rsidRDefault="00F7057E" w:rsidP="00F705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0-668-7617</w:t>
            </w:r>
          </w:p>
        </w:tc>
        <w:tc>
          <w:tcPr>
            <w:tcW w:w="1621" w:type="dxa"/>
          </w:tcPr>
          <w:p w14:paraId="740B7B8B" w14:textId="77777777" w:rsidR="00466B16" w:rsidRDefault="00A2760F" w:rsidP="00466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20" w:history="1">
              <w:r w:rsidR="00443454" w:rsidRPr="00443454">
                <w:rPr>
                  <w:rStyle w:val="Hyperlink"/>
                </w:rPr>
                <w:t>Amendments</w:t>
              </w:r>
            </w:hyperlink>
          </w:p>
          <w:p w14:paraId="559CF44A" w14:textId="77777777" w:rsidR="00162187" w:rsidRDefault="00162187" w:rsidP="00466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67563362" w14:textId="3DACE2B2" w:rsidR="00162187" w:rsidRDefault="00A2760F" w:rsidP="00466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1" w:history="1">
              <w:r w:rsidR="00162187" w:rsidRPr="00162187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70FE1C6D" w14:textId="7016251C" w:rsidR="00466B16" w:rsidRDefault="00A2760F" w:rsidP="00466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2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32F01AAE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04C41142" w14:textId="57A76578" w:rsidR="00E7363D" w:rsidRDefault="00F7057E" w:rsidP="00E7363D">
            <w:r>
              <w:t>Enviro-Clean</w:t>
            </w:r>
            <w:r w:rsidR="00E7363D">
              <w:t xml:space="preserve"> Equipment, Inc</w:t>
            </w:r>
          </w:p>
        </w:tc>
        <w:tc>
          <w:tcPr>
            <w:tcW w:w="4607" w:type="dxa"/>
          </w:tcPr>
          <w:p w14:paraId="3EBE2FBC" w14:textId="7C620B50" w:rsidR="00E7363D" w:rsidRDefault="00F7057E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rank Clanton</w:t>
            </w:r>
          </w:p>
          <w:p w14:paraId="1AA6DAB4" w14:textId="08E1EDD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Calibri" w:hAnsi="Calibri" w:cs="Calibri"/>
              </w:rPr>
            </w:pPr>
            <w:hyperlink r:id="rId23" w:history="1">
              <w:r w:rsidR="002D5E33" w:rsidRPr="002612F4">
                <w:rPr>
                  <w:rStyle w:val="Hyperlink"/>
                </w:rPr>
                <w:t>fclanton@envirocleanequip.com</w:t>
              </w:r>
            </w:hyperlink>
            <w:r w:rsidR="002D5E33">
              <w:t xml:space="preserve"> </w:t>
            </w:r>
            <w:r w:rsidR="00F7057E">
              <w:rPr>
                <w:rStyle w:val="Hyperlink"/>
                <w:rFonts w:ascii="Calibri" w:hAnsi="Calibri" w:cs="Calibri"/>
              </w:rPr>
              <w:t xml:space="preserve"> </w:t>
            </w:r>
          </w:p>
          <w:p w14:paraId="70D6B5FD" w14:textId="2CDCC2CA" w:rsidR="00E7363D" w:rsidRDefault="00F7057E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 w:cs="Calibri"/>
              </w:rPr>
              <w:t>360-931-6999</w:t>
            </w:r>
          </w:p>
        </w:tc>
        <w:tc>
          <w:tcPr>
            <w:tcW w:w="1621" w:type="dxa"/>
          </w:tcPr>
          <w:p w14:paraId="1B987B3F" w14:textId="7777777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24" w:history="1">
              <w:r w:rsidR="00443454" w:rsidRPr="00443454">
                <w:rPr>
                  <w:rStyle w:val="Hyperlink"/>
                </w:rPr>
                <w:t>Amendments</w:t>
              </w:r>
            </w:hyperlink>
          </w:p>
          <w:p w14:paraId="40CB6884" w14:textId="77777777" w:rsidR="00283695" w:rsidRDefault="00283695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7810A0C5" w14:textId="72E9EAC5" w:rsidR="00283695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5" w:history="1">
              <w:r w:rsidR="00283695" w:rsidRPr="00283695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30F49B21" w14:textId="21942A8D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6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58A3F588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03C48F2" w14:textId="22F17A46" w:rsidR="00E7363D" w:rsidRDefault="00F7057E" w:rsidP="00E7363D">
            <w:r>
              <w:t>Evergreen Tractor</w:t>
            </w:r>
          </w:p>
        </w:tc>
        <w:tc>
          <w:tcPr>
            <w:tcW w:w="4607" w:type="dxa"/>
          </w:tcPr>
          <w:p w14:paraId="6C4D49BC" w14:textId="58771B59" w:rsidR="00E7363D" w:rsidRPr="00811D76" w:rsidRDefault="00F7057E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US"/>
              </w:rPr>
            </w:pPr>
            <w:r>
              <w:rPr>
                <w:lang w:val="es-US"/>
              </w:rPr>
              <w:t>Dallas Nutt</w:t>
            </w:r>
          </w:p>
          <w:p w14:paraId="32ADFF25" w14:textId="78E0CCCE" w:rsidR="00F35180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7" w:history="1">
              <w:r w:rsidR="00F7057E" w:rsidRPr="003F0B04">
                <w:rPr>
                  <w:rStyle w:val="Hyperlink"/>
                </w:rPr>
                <w:t>evergreentractorllc@gmail.com</w:t>
              </w:r>
            </w:hyperlink>
          </w:p>
          <w:p w14:paraId="63C74D8B" w14:textId="34046075" w:rsidR="00F35180" w:rsidRPr="00811D76" w:rsidRDefault="00F7057E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US"/>
              </w:rPr>
            </w:pPr>
            <w:r>
              <w:rPr>
                <w:lang w:val="es-US"/>
              </w:rPr>
              <w:t>2</w:t>
            </w:r>
            <w:r w:rsidR="00F35180" w:rsidRPr="00811D76">
              <w:rPr>
                <w:lang w:val="es-US"/>
              </w:rPr>
              <w:t>0</w:t>
            </w:r>
            <w:r>
              <w:rPr>
                <w:lang w:val="es-US"/>
              </w:rPr>
              <w:t>6</w:t>
            </w:r>
            <w:r w:rsidR="00F35180" w:rsidRPr="00811D76">
              <w:rPr>
                <w:lang w:val="es-US"/>
              </w:rPr>
              <w:t>-</w:t>
            </w:r>
            <w:r>
              <w:rPr>
                <w:lang w:val="es-US"/>
              </w:rPr>
              <w:t>264</w:t>
            </w:r>
            <w:r w:rsidR="00F35180" w:rsidRPr="00811D76">
              <w:rPr>
                <w:lang w:val="es-US"/>
              </w:rPr>
              <w:t>-</w:t>
            </w:r>
            <w:r>
              <w:rPr>
                <w:lang w:val="es-US"/>
              </w:rPr>
              <w:t>6269</w:t>
            </w:r>
          </w:p>
        </w:tc>
        <w:tc>
          <w:tcPr>
            <w:tcW w:w="1621" w:type="dxa"/>
          </w:tcPr>
          <w:p w14:paraId="2FB77039" w14:textId="77777777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28" w:history="1">
              <w:r w:rsidR="00443454" w:rsidRPr="00BB19ED">
                <w:rPr>
                  <w:rStyle w:val="Hyperlink"/>
                </w:rPr>
                <w:t>Amendments</w:t>
              </w:r>
            </w:hyperlink>
          </w:p>
          <w:p w14:paraId="13AF8DF3" w14:textId="77777777" w:rsidR="00283695" w:rsidRDefault="00283695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6FF6C155" w14:textId="2C3BFA5D" w:rsidR="00283695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9" w:history="1">
              <w:r w:rsidR="00283695" w:rsidRPr="00283695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6863D309" w14:textId="7EF0B8A4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0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DE78A5" w14:paraId="3051B93F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6C583305" w14:textId="1534352B" w:rsidR="00DE78A5" w:rsidRDefault="00DE78A5" w:rsidP="00E7363D">
            <w:r>
              <w:t>Fiber Marketing International</w:t>
            </w:r>
          </w:p>
        </w:tc>
        <w:tc>
          <w:tcPr>
            <w:tcW w:w="4607" w:type="dxa"/>
          </w:tcPr>
          <w:p w14:paraId="02BF317F" w14:textId="2F2F0C20" w:rsidR="00DE78A5" w:rsidRDefault="00DE78A5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US"/>
              </w:rPr>
            </w:pPr>
            <w:r>
              <w:rPr>
                <w:lang w:val="es-US"/>
              </w:rPr>
              <w:t>Mike Saba</w:t>
            </w:r>
          </w:p>
          <w:p w14:paraId="3AF10729" w14:textId="4BAC7A13" w:rsidR="00DE78A5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US"/>
              </w:rPr>
            </w:pPr>
            <w:hyperlink r:id="rId31" w:history="1">
              <w:r w:rsidR="00DE78A5" w:rsidRPr="00DE78A5">
                <w:rPr>
                  <w:rStyle w:val="Hyperlink"/>
                </w:rPr>
                <w:t>msaba@fmiequipment.com</w:t>
              </w:r>
            </w:hyperlink>
          </w:p>
          <w:p w14:paraId="0EAA40A7" w14:textId="40CD51E5" w:rsidR="00DE78A5" w:rsidRPr="00DE78A5" w:rsidRDefault="00DE78A5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78A5">
              <w:t>(509) 919-2421</w:t>
            </w:r>
          </w:p>
        </w:tc>
        <w:tc>
          <w:tcPr>
            <w:tcW w:w="1621" w:type="dxa"/>
          </w:tcPr>
          <w:p w14:paraId="58D720FF" w14:textId="77777777" w:rsidR="00DE78A5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32" w:history="1">
              <w:r w:rsidR="00443454" w:rsidRPr="00BB19ED">
                <w:rPr>
                  <w:rStyle w:val="Hyperlink"/>
                </w:rPr>
                <w:t>Amendments</w:t>
              </w:r>
            </w:hyperlink>
          </w:p>
          <w:p w14:paraId="054921D9" w14:textId="77777777" w:rsidR="00283695" w:rsidRDefault="00283695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347F07A2" w14:textId="2FB1AAD6" w:rsidR="00283695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3" w:history="1">
              <w:r w:rsidR="00283695" w:rsidRPr="00283695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085497D7" w14:textId="09C8DB68" w:rsidR="00DE78A5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4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1E7518B0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250F4683" w14:textId="56BF5AB2" w:rsidR="00E7363D" w:rsidRDefault="00C23B3D" w:rsidP="00E7363D">
            <w:r>
              <w:t>Global Rental</w:t>
            </w:r>
          </w:p>
        </w:tc>
        <w:tc>
          <w:tcPr>
            <w:tcW w:w="4607" w:type="dxa"/>
          </w:tcPr>
          <w:p w14:paraId="38544B23" w14:textId="44A728FE" w:rsidR="00811D76" w:rsidRDefault="00C23B3D" w:rsidP="00F351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Janie </w:t>
            </w:r>
            <w:proofErr w:type="spellStart"/>
            <w:r>
              <w:rPr>
                <w:rFonts w:ascii="Calibri" w:eastAsia="Times New Roman" w:hAnsi="Calibri" w:cs="Calibri"/>
              </w:rPr>
              <w:t>Rasmusen</w:t>
            </w:r>
            <w:proofErr w:type="spellEnd"/>
          </w:p>
          <w:p w14:paraId="0AE9C092" w14:textId="2ADE8583" w:rsidR="00C23B3D" w:rsidRDefault="00A2760F" w:rsidP="00F351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5" w:history="1">
              <w:r w:rsidR="00C23B3D" w:rsidRPr="003F0B04">
                <w:rPr>
                  <w:rStyle w:val="Hyperlink"/>
                </w:rPr>
                <w:t>Janie.rasmusen@altec.com</w:t>
              </w:r>
            </w:hyperlink>
          </w:p>
          <w:p w14:paraId="5610DCD7" w14:textId="4D85D5B2" w:rsidR="00811D76" w:rsidRDefault="00C23B3D" w:rsidP="00C23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</w:rPr>
              <w:t>503-806-3320</w:t>
            </w:r>
          </w:p>
        </w:tc>
        <w:tc>
          <w:tcPr>
            <w:tcW w:w="1621" w:type="dxa"/>
          </w:tcPr>
          <w:p w14:paraId="22347383" w14:textId="77777777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36" w:history="1">
              <w:r w:rsidR="00443454" w:rsidRPr="008440D4">
                <w:rPr>
                  <w:rStyle w:val="Hyperlink"/>
                </w:rPr>
                <w:t>Amendments</w:t>
              </w:r>
            </w:hyperlink>
          </w:p>
          <w:p w14:paraId="278F3B2A" w14:textId="77777777" w:rsidR="00283695" w:rsidRDefault="00283695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5FF5085C" w14:textId="7EEC7531" w:rsidR="00283695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="00283695" w:rsidRPr="00283695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564E8C9C" w14:textId="6E7FAA0E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8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5520854B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4FB5206" w14:textId="52F3EACC" w:rsidR="00E7363D" w:rsidRDefault="00C23B3D" w:rsidP="00E7363D">
            <w:r>
              <w:t>Herc Rentals, Inc.</w:t>
            </w:r>
          </w:p>
        </w:tc>
        <w:tc>
          <w:tcPr>
            <w:tcW w:w="4607" w:type="dxa"/>
          </w:tcPr>
          <w:p w14:paraId="3AA7DBB0" w14:textId="04C17687" w:rsidR="00E7363D" w:rsidRDefault="00C23B3D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rian Berkley</w:t>
            </w:r>
          </w:p>
          <w:p w14:paraId="208E45EE" w14:textId="4A916F3E" w:rsidR="009504C5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Calibri" w:hAnsi="Calibri" w:cs="Calibri"/>
              </w:rPr>
            </w:pPr>
            <w:hyperlink r:id="rId39" w:history="1">
              <w:r w:rsidR="000F5826" w:rsidRPr="003F0B04">
                <w:rPr>
                  <w:rStyle w:val="Hyperlink"/>
                  <w:rFonts w:ascii="Calibri" w:hAnsi="Calibri" w:cs="Calibri"/>
                </w:rPr>
                <w:t>brian.berkley@</w:t>
              </w:r>
            </w:hyperlink>
            <w:r w:rsidR="00C23B3D">
              <w:rPr>
                <w:rStyle w:val="Hyperlink"/>
                <w:rFonts w:ascii="Calibri" w:hAnsi="Calibri" w:cs="Calibri"/>
              </w:rPr>
              <w:t>hercrentals.com</w:t>
            </w:r>
          </w:p>
          <w:p w14:paraId="78869BB3" w14:textId="24201612" w:rsidR="009504C5" w:rsidRDefault="00C23B3D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 w:cs="Calibri"/>
              </w:rPr>
              <w:t>3</w:t>
            </w:r>
            <w:r w:rsidR="009504C5" w:rsidRPr="00CA0C2F">
              <w:rPr>
                <w:rFonts w:ascii="Calibri" w:hAnsi="Calibri" w:cs="Calibri"/>
              </w:rPr>
              <w:t>60-</w:t>
            </w:r>
            <w:r>
              <w:rPr>
                <w:rFonts w:ascii="Calibri" w:hAnsi="Calibri" w:cs="Calibri"/>
              </w:rPr>
              <w:t>628</w:t>
            </w:r>
            <w:r w:rsidR="009504C5" w:rsidRPr="00CA0C2F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9709</w:t>
            </w:r>
          </w:p>
        </w:tc>
        <w:tc>
          <w:tcPr>
            <w:tcW w:w="1621" w:type="dxa"/>
          </w:tcPr>
          <w:p w14:paraId="4A16A3CF" w14:textId="7777777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40" w:history="1">
              <w:r w:rsidR="00443454" w:rsidRPr="008440D4">
                <w:rPr>
                  <w:rStyle w:val="Hyperlink"/>
                </w:rPr>
                <w:t>Amendments</w:t>
              </w:r>
            </w:hyperlink>
          </w:p>
          <w:p w14:paraId="7AC83FBA" w14:textId="77777777" w:rsidR="00283695" w:rsidRDefault="00283695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5F1014F7" w14:textId="16D6C9F3" w:rsidR="00283695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1" w:history="1">
              <w:r w:rsidR="00283695" w:rsidRPr="00283695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07013A26" w14:textId="704C26C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2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62B35E78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1A62251" w14:textId="3CAA8A25" w:rsidR="00E7363D" w:rsidRDefault="00C23B3D" w:rsidP="00E7363D">
            <w:r>
              <w:t>L&amp;M Truck Sales</w:t>
            </w:r>
          </w:p>
        </w:tc>
        <w:tc>
          <w:tcPr>
            <w:tcW w:w="4607" w:type="dxa"/>
          </w:tcPr>
          <w:p w14:paraId="4D3FB859" w14:textId="3D886542" w:rsidR="00E7363D" w:rsidRDefault="00C23B3D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vid Robison</w:t>
            </w:r>
          </w:p>
          <w:p w14:paraId="5BECCDC0" w14:textId="6C9FC8C2" w:rsidR="00C23B3D" w:rsidRDefault="00A2760F" w:rsidP="00C23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3" w:history="1">
              <w:r w:rsidR="00C23B3D" w:rsidRPr="003F0B04">
                <w:rPr>
                  <w:rStyle w:val="Hyperlink"/>
                </w:rPr>
                <w:t>david@lmtrucks.com</w:t>
              </w:r>
            </w:hyperlink>
          </w:p>
          <w:p w14:paraId="1D7F4AE7" w14:textId="4302F557" w:rsidR="009504C5" w:rsidRDefault="00C23B3D" w:rsidP="00C23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 w:cs="Calibri"/>
              </w:rPr>
              <w:t>509-535-4175</w:t>
            </w:r>
          </w:p>
        </w:tc>
        <w:tc>
          <w:tcPr>
            <w:tcW w:w="1621" w:type="dxa"/>
          </w:tcPr>
          <w:p w14:paraId="1E496B4A" w14:textId="77777777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44" w:history="1">
              <w:r w:rsidR="00443454" w:rsidRPr="00216513">
                <w:rPr>
                  <w:rStyle w:val="Hyperlink"/>
                </w:rPr>
                <w:t>Amendments</w:t>
              </w:r>
            </w:hyperlink>
          </w:p>
          <w:p w14:paraId="4E83DBE2" w14:textId="77777777" w:rsidR="00283695" w:rsidRDefault="00283695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376952B7" w14:textId="3F526E8A" w:rsidR="00283695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5" w:history="1">
              <w:r w:rsidR="00283695" w:rsidRPr="00283695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5E97054E" w14:textId="322068FB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46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594AB6A4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B85E98C" w14:textId="68EF41F8" w:rsidR="00E7363D" w:rsidRDefault="00C23B3D" w:rsidP="00E7363D">
            <w:r>
              <w:t>Modern Machinery</w:t>
            </w:r>
          </w:p>
        </w:tc>
        <w:tc>
          <w:tcPr>
            <w:tcW w:w="4607" w:type="dxa"/>
          </w:tcPr>
          <w:p w14:paraId="5CC2F95D" w14:textId="6BEC7807" w:rsidR="00E7363D" w:rsidRPr="00811D76" w:rsidRDefault="00C23B3D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US"/>
              </w:rPr>
            </w:pPr>
            <w:r>
              <w:rPr>
                <w:rFonts w:ascii="Calibri" w:hAnsi="Calibri" w:cs="Calibri"/>
                <w:lang w:val="es-US"/>
              </w:rPr>
              <w:t xml:space="preserve">Kyle </w:t>
            </w:r>
            <w:proofErr w:type="spellStart"/>
            <w:r>
              <w:rPr>
                <w:rFonts w:ascii="Calibri" w:hAnsi="Calibri" w:cs="Calibri"/>
                <w:lang w:val="es-US"/>
              </w:rPr>
              <w:t>Keely</w:t>
            </w:r>
            <w:proofErr w:type="spellEnd"/>
          </w:p>
          <w:p w14:paraId="4511874D" w14:textId="61C59517" w:rsidR="009504C5" w:rsidRPr="00811D76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Calibri" w:hAnsi="Calibri" w:cs="Calibri"/>
                <w:lang w:val="es-US"/>
              </w:rPr>
            </w:pPr>
            <w:hyperlink r:id="rId47" w:history="1">
              <w:r w:rsidR="00B41CC1" w:rsidRPr="00B41CC1">
                <w:rPr>
                  <w:rStyle w:val="Hyperlink"/>
                </w:rPr>
                <w:t>mailto:kkeely@modernmachinery.com</w:t>
              </w:r>
            </w:hyperlink>
          </w:p>
          <w:p w14:paraId="6B5D866F" w14:textId="5630594D" w:rsidR="009504C5" w:rsidRPr="00811D76" w:rsidRDefault="00C23B3D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US"/>
              </w:rPr>
            </w:pPr>
            <w:r>
              <w:rPr>
                <w:rFonts w:ascii="Calibri" w:hAnsi="Calibri" w:cs="Calibri"/>
                <w:lang w:val="es-US"/>
              </w:rPr>
              <w:t>25</w:t>
            </w:r>
            <w:r w:rsidR="009504C5" w:rsidRPr="00811D76">
              <w:rPr>
                <w:rFonts w:ascii="Calibri" w:hAnsi="Calibri" w:cs="Calibri"/>
                <w:lang w:val="es-US"/>
              </w:rPr>
              <w:t>3-</w:t>
            </w:r>
            <w:r>
              <w:rPr>
                <w:rFonts w:ascii="Calibri" w:hAnsi="Calibri" w:cs="Calibri"/>
                <w:lang w:val="es-US"/>
              </w:rPr>
              <w:t>872</w:t>
            </w:r>
            <w:r w:rsidR="009504C5" w:rsidRPr="00811D76">
              <w:rPr>
                <w:rFonts w:ascii="Calibri" w:hAnsi="Calibri" w:cs="Calibri"/>
                <w:lang w:val="es-US"/>
              </w:rPr>
              <w:t>-</w:t>
            </w:r>
            <w:r>
              <w:rPr>
                <w:rFonts w:ascii="Calibri" w:hAnsi="Calibri" w:cs="Calibri"/>
                <w:lang w:val="es-US"/>
              </w:rPr>
              <w:t>9750</w:t>
            </w:r>
          </w:p>
        </w:tc>
        <w:tc>
          <w:tcPr>
            <w:tcW w:w="1621" w:type="dxa"/>
          </w:tcPr>
          <w:p w14:paraId="3C3C1EC9" w14:textId="7777777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48" w:history="1">
              <w:r w:rsidR="00443454" w:rsidRPr="00216513">
                <w:rPr>
                  <w:rStyle w:val="Hyperlink"/>
                </w:rPr>
                <w:t>Amendments</w:t>
              </w:r>
            </w:hyperlink>
          </w:p>
          <w:p w14:paraId="6755ADB9" w14:textId="77777777" w:rsidR="00283695" w:rsidRDefault="00283695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7DFB43B6" w14:textId="6BC2DE23" w:rsidR="00283695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9" w:history="1">
              <w:r w:rsidR="00283695" w:rsidRPr="00283695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2B6192D5" w14:textId="1B243870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0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0A78C717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4D53289" w14:textId="1FE33EB0" w:rsidR="00E7363D" w:rsidRDefault="00C23B3D" w:rsidP="00E7363D">
            <w:r>
              <w:t>NC Machinery</w:t>
            </w:r>
          </w:p>
        </w:tc>
        <w:tc>
          <w:tcPr>
            <w:tcW w:w="4607" w:type="dxa"/>
          </w:tcPr>
          <w:p w14:paraId="57B2D041" w14:textId="59BBB31D" w:rsidR="00E7363D" w:rsidRDefault="00C23B3D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yan Arden</w:t>
            </w:r>
          </w:p>
          <w:p w14:paraId="5DF31CE6" w14:textId="5A355D29" w:rsidR="00C23B3D" w:rsidRDefault="00A2760F" w:rsidP="00CE26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1" w:history="1">
              <w:r w:rsidR="00C23B3D" w:rsidRPr="003F0B04">
                <w:rPr>
                  <w:rStyle w:val="Hyperlink"/>
                </w:rPr>
                <w:t>rarden@ncmachinery.com</w:t>
              </w:r>
            </w:hyperlink>
          </w:p>
          <w:p w14:paraId="4200920D" w14:textId="1CC7E868" w:rsidR="00CE26BF" w:rsidRDefault="00C23B3D" w:rsidP="00CE26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 w:cs="Calibri"/>
              </w:rPr>
              <w:t>425</w:t>
            </w:r>
            <w:r w:rsidR="00CE26BF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656</w:t>
            </w:r>
            <w:r w:rsidR="00CE26BF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4623</w:t>
            </w:r>
          </w:p>
        </w:tc>
        <w:tc>
          <w:tcPr>
            <w:tcW w:w="1621" w:type="dxa"/>
          </w:tcPr>
          <w:p w14:paraId="6F7DB6E2" w14:textId="77777777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52" w:history="1">
              <w:r w:rsidR="00443454" w:rsidRPr="00216513">
                <w:rPr>
                  <w:rStyle w:val="Hyperlink"/>
                </w:rPr>
                <w:t>Amendments</w:t>
              </w:r>
            </w:hyperlink>
          </w:p>
          <w:p w14:paraId="12E5D0EE" w14:textId="77777777" w:rsidR="00283695" w:rsidRDefault="00283695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2AEFE639" w14:textId="501C96E9" w:rsidR="00283695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3" w:history="1">
              <w:r w:rsidR="00283695" w:rsidRPr="00283695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505FE8F4" w14:textId="0745D065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4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6B6AF1F8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029F6427" w14:textId="490996E8" w:rsidR="00E7363D" w:rsidRDefault="00C23B3D" w:rsidP="00E7363D">
            <w:r>
              <w:t>Owen Equipment</w:t>
            </w:r>
          </w:p>
        </w:tc>
        <w:tc>
          <w:tcPr>
            <w:tcW w:w="4607" w:type="dxa"/>
          </w:tcPr>
          <w:p w14:paraId="11DD7C38" w14:textId="355CA3D0" w:rsidR="00E7363D" w:rsidRDefault="00C23B3D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ve Armstrong</w:t>
            </w:r>
          </w:p>
          <w:p w14:paraId="7401E4EC" w14:textId="2AA0E4A6" w:rsidR="00F61BB0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5" w:history="1">
              <w:r w:rsidR="00F61BB0" w:rsidRPr="003F0B04">
                <w:rPr>
                  <w:rStyle w:val="Hyperlink"/>
                </w:rPr>
                <w:t>darmstrong@owenequipment.com</w:t>
              </w:r>
            </w:hyperlink>
          </w:p>
          <w:p w14:paraId="37D1D0CF" w14:textId="7AA432AD" w:rsidR="0032282E" w:rsidRDefault="00F61BB0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3-852</w:t>
            </w:r>
            <w:r w:rsidR="0032282E">
              <w:t>-</w:t>
            </w:r>
            <w:r>
              <w:t>5819</w:t>
            </w:r>
          </w:p>
        </w:tc>
        <w:tc>
          <w:tcPr>
            <w:tcW w:w="1621" w:type="dxa"/>
          </w:tcPr>
          <w:p w14:paraId="325F9739" w14:textId="7777777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56" w:history="1">
              <w:r w:rsidR="00443454" w:rsidRPr="00216513">
                <w:rPr>
                  <w:rStyle w:val="Hyperlink"/>
                </w:rPr>
                <w:t>Amendments</w:t>
              </w:r>
            </w:hyperlink>
          </w:p>
          <w:p w14:paraId="63C6D7E1" w14:textId="77777777" w:rsidR="00283695" w:rsidRDefault="00283695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0744683A" w14:textId="1F1C50AB" w:rsidR="00283695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7" w:history="1">
              <w:r w:rsidR="00283695" w:rsidRPr="00283695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665F2713" w14:textId="51C7BD70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8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4D1B0C16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3CB4C982" w14:textId="28079B09" w:rsidR="00E7363D" w:rsidRDefault="003F45DB" w:rsidP="00E7363D">
            <w:r>
              <w:lastRenderedPageBreak/>
              <w:t>PacWest Machinery</w:t>
            </w:r>
          </w:p>
        </w:tc>
        <w:tc>
          <w:tcPr>
            <w:tcW w:w="4607" w:type="dxa"/>
          </w:tcPr>
          <w:p w14:paraId="2593A722" w14:textId="3F485568" w:rsidR="00E7363D" w:rsidRPr="00811D76" w:rsidRDefault="003F45DB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s-US"/>
              </w:rPr>
            </w:pPr>
            <w:r>
              <w:rPr>
                <w:rFonts w:ascii="Calibri" w:hAnsi="Calibri" w:cs="Calibri"/>
                <w:lang w:val="es-US"/>
              </w:rPr>
              <w:t>Jeff Brown</w:t>
            </w:r>
          </w:p>
          <w:p w14:paraId="3D0B3F9B" w14:textId="0F464AA4" w:rsidR="003F45DB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9" w:history="1">
              <w:r w:rsidR="003F45DB" w:rsidRPr="003F0B04">
                <w:rPr>
                  <w:rStyle w:val="Hyperlink"/>
                </w:rPr>
                <w:t>jbrown@pacwestmachinery.com</w:t>
              </w:r>
            </w:hyperlink>
          </w:p>
          <w:p w14:paraId="7EA344C8" w14:textId="6FFA4014" w:rsidR="002639EB" w:rsidRPr="00811D76" w:rsidRDefault="003F45DB" w:rsidP="003F45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US"/>
              </w:rPr>
            </w:pPr>
            <w:r>
              <w:rPr>
                <w:rFonts w:ascii="Calibri" w:hAnsi="Calibri" w:cs="Calibri"/>
                <w:lang w:val="es-US"/>
              </w:rPr>
              <w:t>206-762</w:t>
            </w:r>
            <w:r w:rsidR="002639EB" w:rsidRPr="00811D76">
              <w:rPr>
                <w:rFonts w:ascii="Calibri" w:hAnsi="Calibri" w:cs="Calibri"/>
                <w:lang w:val="es-US"/>
              </w:rPr>
              <w:t>-</w:t>
            </w:r>
            <w:r>
              <w:rPr>
                <w:rFonts w:ascii="Calibri" w:hAnsi="Calibri" w:cs="Calibri"/>
                <w:lang w:val="es-US"/>
              </w:rPr>
              <w:t>5933</w:t>
            </w:r>
          </w:p>
        </w:tc>
        <w:tc>
          <w:tcPr>
            <w:tcW w:w="1621" w:type="dxa"/>
          </w:tcPr>
          <w:p w14:paraId="76866440" w14:textId="77777777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60" w:history="1">
              <w:r w:rsidR="00443454" w:rsidRPr="00851E32">
                <w:rPr>
                  <w:rStyle w:val="Hyperlink"/>
                </w:rPr>
                <w:t>Amendments</w:t>
              </w:r>
            </w:hyperlink>
          </w:p>
          <w:p w14:paraId="308B6D83" w14:textId="77777777" w:rsidR="00E66341" w:rsidRDefault="00E66341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5892B493" w14:textId="4BA5F75A" w:rsidR="00E66341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1" w:history="1">
              <w:r w:rsidR="00E66341" w:rsidRPr="00E66341">
                <w:rPr>
                  <w:rStyle w:val="Hyperlink"/>
                </w:rPr>
                <w:t>Contr</w:t>
              </w:r>
              <w:r w:rsidR="00E66341" w:rsidRPr="00E66341">
                <w:rPr>
                  <w:rStyle w:val="Hyperlink"/>
                </w:rPr>
                <w:t>act</w:t>
              </w:r>
            </w:hyperlink>
          </w:p>
        </w:tc>
        <w:tc>
          <w:tcPr>
            <w:tcW w:w="1510" w:type="dxa"/>
          </w:tcPr>
          <w:p w14:paraId="0F26586D" w14:textId="6CF83BA4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2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21B2C646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6F3AA789" w14:textId="6B599974" w:rsidR="00E7363D" w:rsidRDefault="003F45DB" w:rsidP="00E7363D">
            <w:r>
              <w:t>Pape Machinery</w:t>
            </w:r>
          </w:p>
        </w:tc>
        <w:tc>
          <w:tcPr>
            <w:tcW w:w="4607" w:type="dxa"/>
          </w:tcPr>
          <w:p w14:paraId="7E914E91" w14:textId="5EE0E72D" w:rsidR="002A6082" w:rsidRDefault="003F45DB" w:rsidP="002A6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>
              <w:t>Tom Ehigh</w:t>
            </w:r>
          </w:p>
          <w:p w14:paraId="36FD6AB5" w14:textId="0429A67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63" w:history="1">
              <w:r w:rsidR="003F45DB" w:rsidRPr="003F0B04">
                <w:rPr>
                  <w:rStyle w:val="Hyperlink"/>
                </w:rPr>
                <w:t>tehigh@papemachinery.com</w:t>
              </w:r>
            </w:hyperlink>
          </w:p>
          <w:p w14:paraId="383A30BA" w14:textId="2D1B04FB" w:rsidR="002A6082" w:rsidRDefault="003F45DB" w:rsidP="002A6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3</w:t>
            </w:r>
            <w:r w:rsidR="002A6082">
              <w:t>-</w:t>
            </w:r>
            <w:r>
              <w:t>922</w:t>
            </w:r>
            <w:r w:rsidR="002A6082">
              <w:t>-</w:t>
            </w:r>
            <w:r>
              <w:t>8718</w:t>
            </w:r>
          </w:p>
        </w:tc>
        <w:tc>
          <w:tcPr>
            <w:tcW w:w="1621" w:type="dxa"/>
          </w:tcPr>
          <w:p w14:paraId="772592DB" w14:textId="7777777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64" w:history="1">
              <w:r w:rsidR="00443454" w:rsidRPr="00851E32">
                <w:rPr>
                  <w:rStyle w:val="Hyperlink"/>
                </w:rPr>
                <w:t>Amendments</w:t>
              </w:r>
            </w:hyperlink>
          </w:p>
          <w:p w14:paraId="00A87EE0" w14:textId="77777777" w:rsidR="00E66341" w:rsidRDefault="00E66341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2B6C1016" w14:textId="3AF74BC6" w:rsidR="00E66341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5" w:history="1">
              <w:r w:rsidR="00E66341" w:rsidRPr="00E66341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6BB1DE87" w14:textId="6DFF6736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6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  <w:hyperlink r:id="rId67" w:history="1"/>
          </w:p>
        </w:tc>
      </w:tr>
      <w:tr w:rsidR="004E071F" w14:paraId="3DEE9343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71AE0A2" w14:textId="0DEF8750" w:rsidR="004E071F" w:rsidRPr="004E071F" w:rsidRDefault="004E071F" w:rsidP="00E7363D">
            <w:r w:rsidRPr="004E071F">
              <w:t>Pape Rents</w:t>
            </w:r>
          </w:p>
          <w:p w14:paraId="611A521A" w14:textId="049444AA" w:rsidR="004E071F" w:rsidRPr="004E071F" w:rsidRDefault="004E071F" w:rsidP="00E7363D"/>
        </w:tc>
        <w:tc>
          <w:tcPr>
            <w:tcW w:w="4607" w:type="dxa"/>
          </w:tcPr>
          <w:p w14:paraId="2AEE3B0D" w14:textId="77777777" w:rsidR="004E071F" w:rsidRDefault="004E071F" w:rsidP="002A6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lly Pritchard</w:t>
            </w:r>
          </w:p>
          <w:p w14:paraId="51A57A7E" w14:textId="3B2A1B7E" w:rsidR="004E071F" w:rsidRDefault="00A2760F" w:rsidP="002A6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8" w:history="1">
              <w:r w:rsidR="004E071F" w:rsidRPr="0058794B">
                <w:rPr>
                  <w:rStyle w:val="Hyperlink"/>
                </w:rPr>
                <w:t>kpritchard@paperents.com</w:t>
              </w:r>
            </w:hyperlink>
          </w:p>
          <w:p w14:paraId="49CC8FA7" w14:textId="5773EB3E" w:rsidR="004E071F" w:rsidRDefault="004E071F" w:rsidP="002A60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3-229-7633</w:t>
            </w:r>
          </w:p>
        </w:tc>
        <w:tc>
          <w:tcPr>
            <w:tcW w:w="1621" w:type="dxa"/>
          </w:tcPr>
          <w:p w14:paraId="3E17B067" w14:textId="77777777" w:rsidR="004E071F" w:rsidRDefault="004E071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A02E79" w14:textId="77777777" w:rsidR="00717F5C" w:rsidRDefault="00717F5C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7AFDC33" w14:textId="2E7D8C9E" w:rsidR="00717F5C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9" w:history="1">
              <w:r w:rsidR="00717F5C" w:rsidRPr="004A025B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409F64E6" w14:textId="1358A4F5" w:rsidR="004E071F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0" w:history="1">
              <w:r w:rsidR="00730426" w:rsidRPr="0052042F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432C8819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2585D001" w14:textId="6D3942E5" w:rsidR="00E7363D" w:rsidRDefault="00752ED7" w:rsidP="00E7363D">
            <w:r>
              <w:t>Partner Construction</w:t>
            </w:r>
          </w:p>
        </w:tc>
        <w:tc>
          <w:tcPr>
            <w:tcW w:w="4607" w:type="dxa"/>
          </w:tcPr>
          <w:p w14:paraId="610A59E6" w14:textId="7932F1F8" w:rsidR="00E7363D" w:rsidRDefault="00752ED7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th Dawson</w:t>
            </w:r>
          </w:p>
          <w:p w14:paraId="3F692F9C" w14:textId="1764522C" w:rsidR="002A6082" w:rsidRDefault="00752ED7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Calibri" w:hAnsi="Calibri" w:cs="Calibri"/>
              </w:rPr>
            </w:pPr>
            <w:r>
              <w:rPr>
                <w:rStyle w:val="Hyperlink"/>
                <w:rFonts w:ascii="Calibri" w:hAnsi="Calibri" w:cs="Calibri"/>
              </w:rPr>
              <w:t>seth@asphaltsupply.net</w:t>
            </w:r>
          </w:p>
          <w:p w14:paraId="19897CCC" w14:textId="43EC177D" w:rsidR="002A6082" w:rsidRDefault="00752ED7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 w:cs="Calibri"/>
              </w:rPr>
              <w:t>253</w:t>
            </w:r>
            <w:r w:rsidR="002A6082" w:rsidRPr="00761F1A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850</w:t>
            </w:r>
            <w:r w:rsidR="002A6082" w:rsidRPr="00761F1A">
              <w:rPr>
                <w:rFonts w:ascii="Calibri" w:hAnsi="Calibri" w:cs="Calibri"/>
              </w:rPr>
              <w:t>-</w:t>
            </w:r>
            <w:r>
              <w:rPr>
                <w:rFonts w:ascii="Calibri" w:hAnsi="Calibri" w:cs="Calibri"/>
              </w:rPr>
              <w:t>1144</w:t>
            </w:r>
          </w:p>
        </w:tc>
        <w:tc>
          <w:tcPr>
            <w:tcW w:w="1621" w:type="dxa"/>
          </w:tcPr>
          <w:p w14:paraId="28E5B08D" w14:textId="7777777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71" w:history="1">
              <w:r w:rsidR="00443454" w:rsidRPr="003040C5">
                <w:rPr>
                  <w:rStyle w:val="Hyperlink"/>
                </w:rPr>
                <w:t>Amendments</w:t>
              </w:r>
            </w:hyperlink>
          </w:p>
          <w:p w14:paraId="7E195733" w14:textId="77777777" w:rsidR="007C5472" w:rsidRDefault="007C5472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4A856E0F" w14:textId="1FF0A50D" w:rsidR="007C5472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2" w:history="1">
              <w:r w:rsidR="007C5472" w:rsidRPr="007C5472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7BDC0804" w14:textId="27B8BD8A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3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DE2D68" w14:paraId="56518689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619E6C0" w14:textId="48D3F98D" w:rsidR="00DE2D68" w:rsidRDefault="00DE2D68" w:rsidP="00E7363D">
            <w:r>
              <w:t>Phoenix Asphalt</w:t>
            </w:r>
          </w:p>
        </w:tc>
        <w:tc>
          <w:tcPr>
            <w:tcW w:w="4607" w:type="dxa"/>
          </w:tcPr>
          <w:p w14:paraId="41A8F17E" w14:textId="1E3C715B" w:rsidR="00DE2D68" w:rsidRDefault="00DE2D68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pencer Grant </w:t>
            </w:r>
          </w:p>
          <w:p w14:paraId="0FD5657C" w14:textId="0002221F" w:rsidR="00DE2D68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hyperlink r:id="rId74" w:history="1">
              <w:r w:rsidR="00DE2D68" w:rsidRPr="00DE2D68">
                <w:rPr>
                  <w:rStyle w:val="Hyperlink"/>
                  <w:rFonts w:ascii="Calibri" w:hAnsi="Calibri" w:cs="Calibri"/>
                </w:rPr>
                <w:t>spencer@sealmasterportland.com</w:t>
              </w:r>
            </w:hyperlink>
          </w:p>
          <w:p w14:paraId="6AB62D36" w14:textId="094556ED" w:rsidR="00DE2D68" w:rsidRDefault="00DE2D68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DE2D68">
              <w:rPr>
                <w:rFonts w:ascii="Calibri" w:hAnsi="Calibri" w:cs="Calibri"/>
              </w:rPr>
              <w:t>(541) 480-9681</w:t>
            </w:r>
          </w:p>
        </w:tc>
        <w:tc>
          <w:tcPr>
            <w:tcW w:w="1621" w:type="dxa"/>
          </w:tcPr>
          <w:p w14:paraId="6E1788D6" w14:textId="77777777" w:rsidR="00DE2D68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75" w:history="1">
              <w:r w:rsidR="00443454" w:rsidRPr="003040C5">
                <w:rPr>
                  <w:rStyle w:val="Hyperlink"/>
                </w:rPr>
                <w:t>Amendments</w:t>
              </w:r>
            </w:hyperlink>
          </w:p>
          <w:p w14:paraId="6EAB1C1D" w14:textId="77777777" w:rsidR="007C5472" w:rsidRDefault="007C5472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69F16C2C" w14:textId="60DAB442" w:rsidR="007C5472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6" w:history="1">
              <w:r w:rsidR="007C5472" w:rsidRPr="007C5472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6DCFC1FA" w14:textId="0B254A9C" w:rsidR="00DE2D68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7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2BD15CD5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EBC3ACC" w14:textId="02298AEC" w:rsidR="00E7363D" w:rsidRDefault="00752ED7" w:rsidP="00E7363D">
            <w:r>
              <w:t>Sound Equipment</w:t>
            </w:r>
          </w:p>
        </w:tc>
        <w:tc>
          <w:tcPr>
            <w:tcW w:w="4607" w:type="dxa"/>
          </w:tcPr>
          <w:p w14:paraId="30B3D00F" w14:textId="294DD23D" w:rsidR="00E7363D" w:rsidRDefault="00752ED7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Dan Whetter</w:t>
            </w:r>
          </w:p>
          <w:p w14:paraId="6E7F7273" w14:textId="6350C202" w:rsidR="002A6082" w:rsidRDefault="00752ED7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Calibri" w:eastAsia="Times New Roman" w:hAnsi="Calibri" w:cs="Times New Roman"/>
              </w:rPr>
            </w:pPr>
            <w:r>
              <w:rPr>
                <w:rStyle w:val="Hyperlink"/>
                <w:rFonts w:ascii="Calibri" w:eastAsia="Times New Roman" w:hAnsi="Calibri" w:cs="Times New Roman"/>
              </w:rPr>
              <w:t>Keri.dan@frontier.com</w:t>
            </w:r>
          </w:p>
          <w:p w14:paraId="26288B10" w14:textId="7333F2B1" w:rsidR="002A6082" w:rsidRPr="002A6082" w:rsidRDefault="00752ED7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Times New Roman"/>
              </w:rPr>
              <w:t>425</w:t>
            </w:r>
            <w:r w:rsidR="002A6082" w:rsidRPr="002A6082">
              <w:rPr>
                <w:rFonts w:ascii="Calibri" w:eastAsia="Times New Roman" w:hAnsi="Calibri" w:cs="Times New Roman"/>
              </w:rPr>
              <w:t>-</w:t>
            </w:r>
            <w:r>
              <w:rPr>
                <w:rFonts w:ascii="Calibri" w:eastAsia="Times New Roman" w:hAnsi="Calibri" w:cs="Times New Roman"/>
              </w:rPr>
              <w:t>293</w:t>
            </w:r>
            <w:r w:rsidR="002A6082" w:rsidRPr="002A6082">
              <w:rPr>
                <w:rFonts w:ascii="Calibri" w:eastAsia="Times New Roman" w:hAnsi="Calibri" w:cs="Times New Roman"/>
              </w:rPr>
              <w:t>-</w:t>
            </w:r>
            <w:r>
              <w:rPr>
                <w:rFonts w:ascii="Calibri" w:eastAsia="Times New Roman" w:hAnsi="Calibri" w:cs="Times New Roman"/>
              </w:rPr>
              <w:t>5309</w:t>
            </w:r>
          </w:p>
        </w:tc>
        <w:tc>
          <w:tcPr>
            <w:tcW w:w="1621" w:type="dxa"/>
          </w:tcPr>
          <w:p w14:paraId="72E1E09C" w14:textId="1B816CD2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78" w:history="1">
              <w:r w:rsidR="00443454" w:rsidRPr="003040C5">
                <w:rPr>
                  <w:rStyle w:val="Hyperlink"/>
                </w:rPr>
                <w:t>Amendments</w:t>
              </w:r>
            </w:hyperlink>
          </w:p>
          <w:p w14:paraId="72474FBD" w14:textId="77777777" w:rsidR="007C5472" w:rsidRDefault="007C5472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7C6BAE50" w14:textId="4FDA7BA3" w:rsidR="007C5472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9" w:history="1">
              <w:r w:rsidR="007C5472" w:rsidRPr="007C5472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4A0B3A88" w14:textId="47CC94D4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0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08230B11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2DCF47E3" w14:textId="54B28C64" w:rsidR="00E7363D" w:rsidRDefault="00752ED7" w:rsidP="00E7363D">
            <w:r>
              <w:t>Special Asphalt</w:t>
            </w:r>
          </w:p>
        </w:tc>
        <w:tc>
          <w:tcPr>
            <w:tcW w:w="4607" w:type="dxa"/>
          </w:tcPr>
          <w:p w14:paraId="0EB1669D" w14:textId="7AC33B82" w:rsidR="00E7363D" w:rsidRPr="00B41CC1" w:rsidRDefault="00752ED7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Calibri" w:hAnsi="Calibri" w:cs="Calibri"/>
                <w:color w:val="auto"/>
                <w:u w:val="none"/>
              </w:rPr>
            </w:pPr>
            <w:r w:rsidRPr="00B41CC1">
              <w:rPr>
                <w:rStyle w:val="Hyperlink"/>
                <w:rFonts w:ascii="Calibri" w:hAnsi="Calibri" w:cs="Calibri"/>
                <w:color w:val="auto"/>
                <w:u w:val="none"/>
              </w:rPr>
              <w:t>Steve Dalzell</w:t>
            </w:r>
          </w:p>
          <w:p w14:paraId="2B3DD0F3" w14:textId="43A96243" w:rsidR="00E539A4" w:rsidRDefault="00752ED7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Calibri" w:hAnsi="Calibri" w:cs="Calibri"/>
              </w:rPr>
            </w:pPr>
            <w:r>
              <w:rPr>
                <w:rStyle w:val="Hyperlink"/>
                <w:rFonts w:ascii="Calibri" w:hAnsi="Calibri" w:cs="Calibri"/>
              </w:rPr>
              <w:t>steve@specialasphalt.com</w:t>
            </w:r>
          </w:p>
          <w:p w14:paraId="04059201" w14:textId="73E62C12" w:rsidR="00E539A4" w:rsidRPr="00E539A4" w:rsidRDefault="00752ED7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3-295-6490</w:t>
            </w:r>
          </w:p>
        </w:tc>
        <w:tc>
          <w:tcPr>
            <w:tcW w:w="1621" w:type="dxa"/>
          </w:tcPr>
          <w:p w14:paraId="436F0BE0" w14:textId="77777777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81" w:history="1">
              <w:r w:rsidR="00443454" w:rsidRPr="003040C5">
                <w:rPr>
                  <w:rStyle w:val="Hyperlink"/>
                </w:rPr>
                <w:t>Amendments</w:t>
              </w:r>
            </w:hyperlink>
          </w:p>
          <w:p w14:paraId="01B24B31" w14:textId="77777777" w:rsidR="007C5472" w:rsidRDefault="007C5472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64BEEF3A" w14:textId="5F64C5DA" w:rsidR="007C5472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2" w:history="1">
              <w:r w:rsidR="007C5472" w:rsidRPr="007C5472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0BEC6D20" w14:textId="2791996E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3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3D142840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3779FEEF" w14:textId="2F2159EF" w:rsidR="00E7363D" w:rsidRDefault="00752ED7" w:rsidP="00E7363D">
            <w:r>
              <w:t>Star Rentals</w:t>
            </w:r>
          </w:p>
        </w:tc>
        <w:tc>
          <w:tcPr>
            <w:tcW w:w="4607" w:type="dxa"/>
          </w:tcPr>
          <w:p w14:paraId="5FC40509" w14:textId="13BB9C58" w:rsidR="005A0DCD" w:rsidRPr="00811D76" w:rsidRDefault="00752ED7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US"/>
              </w:rPr>
            </w:pPr>
            <w:r>
              <w:rPr>
                <w:lang w:val="es-US"/>
              </w:rPr>
              <w:t>Craig Pitt</w:t>
            </w:r>
          </w:p>
          <w:p w14:paraId="7A0F8335" w14:textId="7A8E3452" w:rsidR="0022618C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US"/>
              </w:rPr>
            </w:pPr>
            <w:hyperlink r:id="rId84" w:history="1">
              <w:r w:rsidR="00752ED7" w:rsidRPr="003F0B04">
                <w:rPr>
                  <w:rStyle w:val="Hyperlink"/>
                  <w:lang w:val="es-US"/>
                </w:rPr>
                <w:t>craigp@starrentals.com</w:t>
              </w:r>
            </w:hyperlink>
          </w:p>
          <w:p w14:paraId="5E35F41C" w14:textId="37059041" w:rsidR="0022618C" w:rsidRPr="005A0DCD" w:rsidRDefault="00752ED7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6</w:t>
            </w:r>
            <w:r w:rsidR="0022618C">
              <w:t>-</w:t>
            </w:r>
            <w:r>
              <w:t>622</w:t>
            </w:r>
            <w:r w:rsidR="0022618C">
              <w:t>-</w:t>
            </w:r>
            <w:r>
              <w:t>7880</w:t>
            </w:r>
          </w:p>
        </w:tc>
        <w:tc>
          <w:tcPr>
            <w:tcW w:w="1621" w:type="dxa"/>
          </w:tcPr>
          <w:p w14:paraId="0D431415" w14:textId="7777777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85" w:history="1">
              <w:r w:rsidR="00443454" w:rsidRPr="003040C5">
                <w:rPr>
                  <w:rStyle w:val="Hyperlink"/>
                </w:rPr>
                <w:t>Amendments</w:t>
              </w:r>
            </w:hyperlink>
          </w:p>
          <w:p w14:paraId="28294772" w14:textId="77777777" w:rsidR="007C5472" w:rsidRDefault="007C5472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56E2B57B" w14:textId="22A2942E" w:rsidR="007C5472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6" w:history="1">
              <w:r w:rsidR="007C5472" w:rsidRPr="007C5472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52590B52" w14:textId="1D9828C2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7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541563DB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23FB72A7" w14:textId="3FBE9325" w:rsidR="00E7363D" w:rsidRDefault="00752ED7" w:rsidP="00E7363D">
            <w:r>
              <w:t>Sunbelt Rentals</w:t>
            </w:r>
          </w:p>
        </w:tc>
        <w:tc>
          <w:tcPr>
            <w:tcW w:w="4607" w:type="dxa"/>
          </w:tcPr>
          <w:p w14:paraId="2F245C32" w14:textId="560F0B72" w:rsidR="00E7363D" w:rsidRDefault="00752ED7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rry Glass</w:t>
            </w:r>
          </w:p>
          <w:p w14:paraId="2E79119C" w14:textId="182AE990" w:rsidR="005A0DC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88" w:history="1">
              <w:r w:rsidR="000F5826" w:rsidRPr="003F0B04">
                <w:rPr>
                  <w:rStyle w:val="Hyperlink"/>
                </w:rPr>
                <w:t>Terry.glass@sunbeltrentals.com</w:t>
              </w:r>
            </w:hyperlink>
          </w:p>
          <w:p w14:paraId="006A2FFD" w14:textId="0D37F08F" w:rsidR="005A0DCD" w:rsidRDefault="00752ED7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0</w:t>
            </w:r>
            <w:r w:rsidR="005A0DCD">
              <w:t>-</w:t>
            </w:r>
            <w:r>
              <w:t>507</w:t>
            </w:r>
            <w:r w:rsidR="005A0DCD">
              <w:t>-</w:t>
            </w:r>
            <w:r>
              <w:t>6947</w:t>
            </w:r>
          </w:p>
        </w:tc>
        <w:tc>
          <w:tcPr>
            <w:tcW w:w="1621" w:type="dxa"/>
          </w:tcPr>
          <w:p w14:paraId="18383603" w14:textId="46C54C7C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89" w:history="1">
              <w:r w:rsidR="00443454" w:rsidRPr="003040C5">
                <w:rPr>
                  <w:rStyle w:val="Hyperlink"/>
                </w:rPr>
                <w:t>Amendments</w:t>
              </w:r>
            </w:hyperlink>
          </w:p>
          <w:p w14:paraId="30BBBE48" w14:textId="77777777" w:rsidR="007C5472" w:rsidRDefault="007C5472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04BF9CAF" w14:textId="13C638EE" w:rsidR="007C5472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0" w:history="1">
              <w:r w:rsidR="007C5472" w:rsidRPr="007C5472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45EA99A7" w14:textId="63B4746A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1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  <w:hyperlink r:id="rId92" w:history="1"/>
          </w:p>
        </w:tc>
      </w:tr>
      <w:tr w:rsidR="00320A7A" w14:paraId="14B509A6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5255D932" w14:textId="52F39A87" w:rsidR="00E7363D" w:rsidRDefault="00752ED7" w:rsidP="00E7363D">
            <w:r>
              <w:t>Tyler Rental</w:t>
            </w:r>
            <w:r w:rsidR="00E7363D">
              <w:t>, Inc</w:t>
            </w:r>
          </w:p>
        </w:tc>
        <w:tc>
          <w:tcPr>
            <w:tcW w:w="4607" w:type="dxa"/>
          </w:tcPr>
          <w:p w14:paraId="09EEEF0E" w14:textId="291CBC0D" w:rsidR="00E7363D" w:rsidRDefault="00320A7A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eg Horath</w:t>
            </w:r>
          </w:p>
          <w:p w14:paraId="263C6DEE" w14:textId="783E798C" w:rsidR="003E4D89" w:rsidRDefault="00320A7A" w:rsidP="003E4D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Calibri" w:hAnsi="Calibri" w:cs="Calibri"/>
              </w:rPr>
            </w:pPr>
            <w:r>
              <w:rPr>
                <w:rStyle w:val="Hyperlink"/>
                <w:rFonts w:ascii="Calibri" w:hAnsi="Calibri" w:cs="Calibri"/>
              </w:rPr>
              <w:t>megh@tylerrental.com</w:t>
            </w:r>
          </w:p>
          <w:p w14:paraId="427A47D4" w14:textId="70289C93" w:rsidR="003E4D89" w:rsidRDefault="003E4D89" w:rsidP="003E4D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A79F5">
              <w:rPr>
                <w:rFonts w:ascii="Calibri" w:hAnsi="Calibri" w:cs="Calibri"/>
              </w:rPr>
              <w:t>360-</w:t>
            </w:r>
            <w:r w:rsidR="00320A7A">
              <w:rPr>
                <w:rFonts w:ascii="Calibri" w:hAnsi="Calibri" w:cs="Calibri"/>
              </w:rPr>
              <w:t>748</w:t>
            </w:r>
            <w:r w:rsidRPr="005A79F5">
              <w:rPr>
                <w:rFonts w:ascii="Calibri" w:hAnsi="Calibri" w:cs="Calibri"/>
              </w:rPr>
              <w:t>-</w:t>
            </w:r>
            <w:r w:rsidR="00320A7A">
              <w:rPr>
                <w:rFonts w:ascii="Calibri" w:hAnsi="Calibri" w:cs="Calibri"/>
              </w:rPr>
              <w:t>3440</w:t>
            </w:r>
          </w:p>
        </w:tc>
        <w:tc>
          <w:tcPr>
            <w:tcW w:w="1621" w:type="dxa"/>
          </w:tcPr>
          <w:p w14:paraId="62CDB5FA" w14:textId="7777777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93" w:history="1">
              <w:r w:rsidR="00443454" w:rsidRPr="003040C5">
                <w:rPr>
                  <w:rStyle w:val="Hyperlink"/>
                </w:rPr>
                <w:t>Amendments</w:t>
              </w:r>
            </w:hyperlink>
          </w:p>
          <w:p w14:paraId="71B36F17" w14:textId="77777777" w:rsidR="007C5472" w:rsidRDefault="007C5472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682279BD" w14:textId="7831E705" w:rsidR="007C5472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4" w:history="1">
              <w:r w:rsidR="007C5472" w:rsidRPr="007C5472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0DA52CD1" w14:textId="56FF5A7B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5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70DFC317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4A2DA6C5" w14:textId="761B1EBB" w:rsidR="00E7363D" w:rsidRDefault="00320A7A" w:rsidP="00E7363D">
            <w:r>
              <w:t>Van’s Equipment</w:t>
            </w:r>
          </w:p>
        </w:tc>
        <w:tc>
          <w:tcPr>
            <w:tcW w:w="4607" w:type="dxa"/>
          </w:tcPr>
          <w:p w14:paraId="5A264917" w14:textId="77777777" w:rsidR="00E7363D" w:rsidRDefault="00320A7A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nce </w:t>
            </w:r>
            <w:proofErr w:type="spellStart"/>
            <w:r>
              <w:t>Hollensbe</w:t>
            </w:r>
            <w:proofErr w:type="spellEnd"/>
          </w:p>
          <w:p w14:paraId="15C4547B" w14:textId="4DFC0A3B" w:rsidR="00320A7A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6" w:history="1">
              <w:r w:rsidR="00320A7A" w:rsidRPr="003F0B04">
                <w:rPr>
                  <w:rStyle w:val="Hyperlink"/>
                </w:rPr>
                <w:t>lance@vansequipmentco.com</w:t>
              </w:r>
            </w:hyperlink>
          </w:p>
          <w:p w14:paraId="5463AF0E" w14:textId="51765DF0" w:rsidR="00320A7A" w:rsidRDefault="00320A7A" w:rsidP="00320A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0-755-0399</w:t>
            </w:r>
          </w:p>
        </w:tc>
        <w:tc>
          <w:tcPr>
            <w:tcW w:w="1621" w:type="dxa"/>
          </w:tcPr>
          <w:p w14:paraId="3F2AA426" w14:textId="77777777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97" w:history="1">
              <w:r w:rsidR="00443454" w:rsidRPr="00731749">
                <w:rPr>
                  <w:rStyle w:val="Hyperlink"/>
                </w:rPr>
                <w:t>Amendments</w:t>
              </w:r>
            </w:hyperlink>
          </w:p>
          <w:p w14:paraId="21326D31" w14:textId="77777777" w:rsidR="007C5472" w:rsidRDefault="007C5472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0F3F7D9C" w14:textId="71948C46" w:rsidR="007C5472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8" w:history="1">
              <w:r w:rsidR="007C5472" w:rsidRPr="007C5472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11C29521" w14:textId="2DD26293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9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  <w:hyperlink r:id="rId100" w:history="1"/>
          </w:p>
        </w:tc>
      </w:tr>
      <w:tr w:rsidR="00320A7A" w14:paraId="19A5AED0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3724F9F6" w14:textId="6D1662F2" w:rsidR="00E7363D" w:rsidRDefault="00320A7A" w:rsidP="00E7363D">
            <w:r>
              <w:t>United Rentals</w:t>
            </w:r>
          </w:p>
        </w:tc>
        <w:tc>
          <w:tcPr>
            <w:tcW w:w="4607" w:type="dxa"/>
          </w:tcPr>
          <w:p w14:paraId="3C8820D7" w14:textId="58169D2D" w:rsidR="00E7363D" w:rsidRPr="00811D76" w:rsidRDefault="00320A7A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US"/>
              </w:rPr>
            </w:pPr>
            <w:r>
              <w:rPr>
                <w:rFonts w:ascii="Calibri" w:hAnsi="Calibri" w:cs="Calibri"/>
                <w:lang w:val="es-US"/>
              </w:rPr>
              <w:t>James Anderson</w:t>
            </w:r>
          </w:p>
          <w:p w14:paraId="405E1601" w14:textId="70CBCB40" w:rsidR="003E4D89" w:rsidRPr="00811D76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US"/>
              </w:rPr>
            </w:pPr>
            <w:hyperlink r:id="rId101" w:history="1">
              <w:r w:rsidR="00320A7A" w:rsidRPr="00DE2D68">
                <w:rPr>
                  <w:rStyle w:val="Hyperlink"/>
                  <w:rFonts w:ascii="Calibri" w:hAnsi="Calibri" w:cs="Calibri"/>
                  <w:lang w:val="es-US"/>
                </w:rPr>
                <w:t>Janderso17@ur.com</w:t>
              </w:r>
            </w:hyperlink>
          </w:p>
          <w:p w14:paraId="38C6A454" w14:textId="77777777" w:rsidR="003E4D89" w:rsidRDefault="00320A7A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6-201-4446</w:t>
            </w:r>
          </w:p>
          <w:p w14:paraId="1AD73DE1" w14:textId="77777777" w:rsidR="00320A7A" w:rsidRDefault="00320A7A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ike Compton</w:t>
            </w:r>
          </w:p>
          <w:p w14:paraId="6DBCAA43" w14:textId="47A0911D" w:rsidR="00320A7A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hyperlink r:id="rId102" w:history="1">
              <w:r w:rsidR="00320A7A" w:rsidRPr="003F0B04">
                <w:rPr>
                  <w:rStyle w:val="Hyperlink"/>
                  <w:rFonts w:ascii="Calibri" w:hAnsi="Calibri" w:cs="Calibri"/>
                </w:rPr>
                <w:t>mcompton@ur.com</w:t>
              </w:r>
            </w:hyperlink>
          </w:p>
          <w:p w14:paraId="20962B89" w14:textId="77BE999A" w:rsidR="00320A7A" w:rsidRDefault="00320A7A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 w:cs="Calibri"/>
              </w:rPr>
              <w:t>425-251-8150</w:t>
            </w:r>
          </w:p>
        </w:tc>
        <w:tc>
          <w:tcPr>
            <w:tcW w:w="1621" w:type="dxa"/>
          </w:tcPr>
          <w:p w14:paraId="5A830A78" w14:textId="7777777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103" w:history="1">
              <w:r w:rsidR="00443454" w:rsidRPr="00731749">
                <w:rPr>
                  <w:rStyle w:val="Hyperlink"/>
                </w:rPr>
                <w:t>Amendments</w:t>
              </w:r>
            </w:hyperlink>
          </w:p>
          <w:p w14:paraId="4F41E2D7" w14:textId="77777777" w:rsidR="007C5472" w:rsidRDefault="007C5472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2709BBD4" w14:textId="77777777" w:rsidR="007C5472" w:rsidRDefault="007C5472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748F9BF8" w14:textId="77777777" w:rsidR="007C5472" w:rsidRDefault="007C5472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3C10E017" w14:textId="58FCBA70" w:rsidR="007C5472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4" w:history="1">
              <w:r w:rsidR="007C5472" w:rsidRPr="007C5472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6E71AA78" w14:textId="3A1A6743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5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2144BFD2" w14:textId="77777777" w:rsidTr="00DE2D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6AED3C05" w14:textId="611B196F" w:rsidR="00E7363D" w:rsidRDefault="00320A7A" w:rsidP="00E7363D">
            <w:r>
              <w:t>Vermeer Northwest</w:t>
            </w:r>
          </w:p>
        </w:tc>
        <w:tc>
          <w:tcPr>
            <w:tcW w:w="4607" w:type="dxa"/>
          </w:tcPr>
          <w:p w14:paraId="60064AF1" w14:textId="2E624AC1" w:rsidR="00E7363D" w:rsidRDefault="007C44BB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</w:t>
            </w:r>
            <w:r w:rsidR="00320A7A">
              <w:t xml:space="preserve">erry </w:t>
            </w:r>
            <w:proofErr w:type="spellStart"/>
            <w:r w:rsidR="00320A7A">
              <w:t>Werkhoven</w:t>
            </w:r>
            <w:proofErr w:type="spellEnd"/>
          </w:p>
          <w:p w14:paraId="0ED1CEB4" w14:textId="2BC3BA1A" w:rsidR="00320A7A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06" w:history="1">
              <w:r w:rsidR="002D5E33" w:rsidRPr="002612F4">
                <w:rPr>
                  <w:rStyle w:val="Hyperlink"/>
                </w:rPr>
                <w:t>Jerry.werkhoven@vermeernw.com</w:t>
              </w:r>
            </w:hyperlink>
            <w:r w:rsidR="002D5E33">
              <w:t xml:space="preserve"> </w:t>
            </w:r>
          </w:p>
          <w:p w14:paraId="2A247C96" w14:textId="64981AD7" w:rsidR="007C44BB" w:rsidRDefault="00320A7A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3</w:t>
            </w:r>
            <w:r w:rsidR="007C44BB">
              <w:t>-</w:t>
            </w:r>
            <w:r>
              <w:t>536</w:t>
            </w:r>
            <w:r w:rsidR="007C44BB">
              <w:t>-</w:t>
            </w:r>
            <w:r>
              <w:t>7112</w:t>
            </w:r>
          </w:p>
        </w:tc>
        <w:tc>
          <w:tcPr>
            <w:tcW w:w="1621" w:type="dxa"/>
          </w:tcPr>
          <w:p w14:paraId="160500D9" w14:textId="77777777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107" w:history="1">
              <w:r w:rsidR="00443454" w:rsidRPr="00216513">
                <w:rPr>
                  <w:rStyle w:val="Hyperlink"/>
                </w:rPr>
                <w:t>Amendments</w:t>
              </w:r>
            </w:hyperlink>
          </w:p>
          <w:p w14:paraId="2B27C75B" w14:textId="77777777" w:rsidR="007C5472" w:rsidRDefault="007C5472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54CC4834" w14:textId="758F1306" w:rsidR="007C5472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08" w:history="1">
              <w:r w:rsidR="007C5472" w:rsidRPr="007C5472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3BFAD832" w14:textId="56F58F2F" w:rsidR="00E7363D" w:rsidRDefault="00A2760F" w:rsidP="00E73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09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  <w:tr w:rsidR="00320A7A" w14:paraId="12C1A360" w14:textId="77777777" w:rsidTr="00DE2D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2" w:type="dxa"/>
          </w:tcPr>
          <w:p w14:paraId="52F66151" w14:textId="4D8CD664" w:rsidR="00E7363D" w:rsidRDefault="00B458C2" w:rsidP="00E7363D">
            <w:r>
              <w:t>Western States</w:t>
            </w:r>
          </w:p>
        </w:tc>
        <w:tc>
          <w:tcPr>
            <w:tcW w:w="4607" w:type="dxa"/>
          </w:tcPr>
          <w:p w14:paraId="78868EC3" w14:textId="15DB7DB4" w:rsidR="00E7363D" w:rsidRDefault="00B458C2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Jason </w:t>
            </w:r>
            <w:proofErr w:type="spellStart"/>
            <w:r>
              <w:rPr>
                <w:rFonts w:ascii="Calibri" w:hAnsi="Calibri" w:cs="Calibri"/>
              </w:rPr>
              <w:t>Ruskell</w:t>
            </w:r>
            <w:proofErr w:type="spellEnd"/>
          </w:p>
          <w:p w14:paraId="5568B2C4" w14:textId="5DAEA169" w:rsidR="007C44BB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10" w:history="1">
              <w:r w:rsidR="00B458C2" w:rsidRPr="003F0B04">
                <w:rPr>
                  <w:rStyle w:val="Hyperlink"/>
                </w:rPr>
                <w:t>jasonruskell@wseco.com</w:t>
              </w:r>
            </w:hyperlink>
          </w:p>
          <w:p w14:paraId="510035FE" w14:textId="36FED258" w:rsidR="00B458C2" w:rsidRDefault="00B458C2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9-536-1520</w:t>
            </w:r>
          </w:p>
        </w:tc>
        <w:tc>
          <w:tcPr>
            <w:tcW w:w="1621" w:type="dxa"/>
          </w:tcPr>
          <w:p w14:paraId="7B7B9CE1" w14:textId="77777777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  <w:hyperlink r:id="rId111" w:history="1">
              <w:r w:rsidR="00443454" w:rsidRPr="00A72AA2">
                <w:rPr>
                  <w:rStyle w:val="Hyperlink"/>
                </w:rPr>
                <w:t>Amendments</w:t>
              </w:r>
            </w:hyperlink>
          </w:p>
          <w:p w14:paraId="0159AB3C" w14:textId="77777777" w:rsidR="007C5472" w:rsidRDefault="007C5472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  <w:p w14:paraId="10243BC0" w14:textId="450E7D29" w:rsidR="007C5472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12" w:history="1">
              <w:r w:rsidR="007C5472" w:rsidRPr="007C5472">
                <w:rPr>
                  <w:rStyle w:val="Hyperlink"/>
                </w:rPr>
                <w:t>Contract</w:t>
              </w:r>
            </w:hyperlink>
          </w:p>
        </w:tc>
        <w:tc>
          <w:tcPr>
            <w:tcW w:w="1510" w:type="dxa"/>
          </w:tcPr>
          <w:p w14:paraId="5914EC7F" w14:textId="2271A4AE" w:rsidR="00E7363D" w:rsidRDefault="00A2760F" w:rsidP="00E73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13" w:history="1">
              <w:r w:rsidR="00D36D6E" w:rsidRPr="00B35D82">
                <w:rPr>
                  <w:rStyle w:val="Hyperlink"/>
                </w:rPr>
                <w:t>Pricing and Ordering</w:t>
              </w:r>
            </w:hyperlink>
          </w:p>
        </w:tc>
      </w:tr>
    </w:tbl>
    <w:p w14:paraId="037B6075" w14:textId="66C75BF4" w:rsidR="00D90190" w:rsidRDefault="00D90190" w:rsidP="00466B16">
      <w:pPr>
        <w:spacing w:after="0" w:line="240" w:lineRule="auto"/>
      </w:pPr>
    </w:p>
    <w:sectPr w:rsidR="00D901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LUwMDAzszAyszRX0lEKTi0uzszPAymwqAUAk0p5vSwAAAA="/>
  </w:docVars>
  <w:rsids>
    <w:rsidRoot w:val="00466B16"/>
    <w:rsid w:val="00090D91"/>
    <w:rsid w:val="000D0064"/>
    <w:rsid w:val="000D410B"/>
    <w:rsid w:val="000F5826"/>
    <w:rsid w:val="00124AD3"/>
    <w:rsid w:val="00137BFF"/>
    <w:rsid w:val="00162187"/>
    <w:rsid w:val="00167F3E"/>
    <w:rsid w:val="0020086F"/>
    <w:rsid w:val="00216513"/>
    <w:rsid w:val="0022618C"/>
    <w:rsid w:val="002639EB"/>
    <w:rsid w:val="00283695"/>
    <w:rsid w:val="002A6082"/>
    <w:rsid w:val="002D5E33"/>
    <w:rsid w:val="003040C5"/>
    <w:rsid w:val="00320A7A"/>
    <w:rsid w:val="0032282E"/>
    <w:rsid w:val="00324249"/>
    <w:rsid w:val="003360E5"/>
    <w:rsid w:val="00352137"/>
    <w:rsid w:val="003E4D89"/>
    <w:rsid w:val="003F45DB"/>
    <w:rsid w:val="00424B0F"/>
    <w:rsid w:val="00443454"/>
    <w:rsid w:val="00466B16"/>
    <w:rsid w:val="004A025B"/>
    <w:rsid w:val="004C1BF5"/>
    <w:rsid w:val="004E071F"/>
    <w:rsid w:val="00501597"/>
    <w:rsid w:val="0052042F"/>
    <w:rsid w:val="005A0DCD"/>
    <w:rsid w:val="0065718C"/>
    <w:rsid w:val="00663F52"/>
    <w:rsid w:val="00670A1E"/>
    <w:rsid w:val="006A1A35"/>
    <w:rsid w:val="006E3520"/>
    <w:rsid w:val="00717F5C"/>
    <w:rsid w:val="00730426"/>
    <w:rsid w:val="00731749"/>
    <w:rsid w:val="00752ED7"/>
    <w:rsid w:val="007B343D"/>
    <w:rsid w:val="007C44BB"/>
    <w:rsid w:val="007C5472"/>
    <w:rsid w:val="007E719D"/>
    <w:rsid w:val="007F4881"/>
    <w:rsid w:val="00811022"/>
    <w:rsid w:val="00811D76"/>
    <w:rsid w:val="00815BCF"/>
    <w:rsid w:val="008440D4"/>
    <w:rsid w:val="00851E32"/>
    <w:rsid w:val="008F678D"/>
    <w:rsid w:val="00943F0C"/>
    <w:rsid w:val="009504C5"/>
    <w:rsid w:val="00975E71"/>
    <w:rsid w:val="00A2760F"/>
    <w:rsid w:val="00A31AD2"/>
    <w:rsid w:val="00A509DE"/>
    <w:rsid w:val="00A65730"/>
    <w:rsid w:val="00A72AA2"/>
    <w:rsid w:val="00AE79F5"/>
    <w:rsid w:val="00B32373"/>
    <w:rsid w:val="00B35D82"/>
    <w:rsid w:val="00B41CC1"/>
    <w:rsid w:val="00B458C2"/>
    <w:rsid w:val="00BA29BE"/>
    <w:rsid w:val="00BB19ED"/>
    <w:rsid w:val="00BD24EE"/>
    <w:rsid w:val="00C23B3D"/>
    <w:rsid w:val="00C55363"/>
    <w:rsid w:val="00CB7408"/>
    <w:rsid w:val="00CC1B57"/>
    <w:rsid w:val="00CE26BF"/>
    <w:rsid w:val="00CF76A7"/>
    <w:rsid w:val="00D10119"/>
    <w:rsid w:val="00D36D6E"/>
    <w:rsid w:val="00D90190"/>
    <w:rsid w:val="00DE2D68"/>
    <w:rsid w:val="00DE78A5"/>
    <w:rsid w:val="00E41029"/>
    <w:rsid w:val="00E539A4"/>
    <w:rsid w:val="00E55951"/>
    <w:rsid w:val="00E63E8B"/>
    <w:rsid w:val="00E66341"/>
    <w:rsid w:val="00E7363D"/>
    <w:rsid w:val="00ED4E22"/>
    <w:rsid w:val="00F35180"/>
    <w:rsid w:val="00F61BB0"/>
    <w:rsid w:val="00F7057E"/>
    <w:rsid w:val="00FE3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A65DD"/>
  <w15:chartTrackingRefBased/>
  <w15:docId w15:val="{48F7D50B-3C0F-4762-83CB-63B1A4944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66B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6B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6B1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66B16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466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66B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6B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6B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6B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6B1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66B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B16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6A1A3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6A1A3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C1B5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apps.des.wa.gov/contracting/02915%20Enviro%20Pricing.xlsx" TargetMode="External"/><Relationship Id="rId21" Type="http://schemas.openxmlformats.org/officeDocument/2006/relationships/hyperlink" Target="https://apps.des.wa.gov/contracting/02915%20Darling%20K%20and%20signatures%20COMBINED.pdf" TargetMode="External"/><Relationship Id="rId42" Type="http://schemas.openxmlformats.org/officeDocument/2006/relationships/hyperlink" Target="https://apps.des.wa.gov/contracting/02915%20Herc%20Pricing.xlsx" TargetMode="External"/><Relationship Id="rId47" Type="http://schemas.openxmlformats.org/officeDocument/2006/relationships/hyperlink" Target="mailto:kkeely@modernmachinery.com" TargetMode="External"/><Relationship Id="rId63" Type="http://schemas.openxmlformats.org/officeDocument/2006/relationships/hyperlink" Target="mailto:tehigh@papemachinery.com" TargetMode="External"/><Relationship Id="rId68" Type="http://schemas.openxmlformats.org/officeDocument/2006/relationships/hyperlink" Target="mailto:kpritchard@paperents.com" TargetMode="External"/><Relationship Id="rId84" Type="http://schemas.openxmlformats.org/officeDocument/2006/relationships/hyperlink" Target="mailto:craigp@starrentals.com" TargetMode="External"/><Relationship Id="rId89" Type="http://schemas.openxmlformats.org/officeDocument/2006/relationships/hyperlink" Target="https://apps.des.wa.gov/contracting/02915%20Sunbelt%20Rentals%20AMD%202.3.5%20Combined%20SIGNED.pdf" TargetMode="External"/><Relationship Id="rId112" Type="http://schemas.openxmlformats.org/officeDocument/2006/relationships/hyperlink" Target="https://apps.des.wa.gov/contracting/02915%20Western%20K%20signed%20page%20COMBINED.pdf" TargetMode="External"/><Relationship Id="rId16" Type="http://schemas.openxmlformats.org/officeDocument/2006/relationships/hyperlink" Target="https://apps.des.wa.gov/contracting/02915%20Birch%20All%20Amds%20COMBINED.pdf" TargetMode="External"/><Relationship Id="rId107" Type="http://schemas.openxmlformats.org/officeDocument/2006/relationships/hyperlink" Target="https://apps.des.wa.gov/contracting/02915%20Vermeer%20AMD%202.3.5%20SIGNED.pdf" TargetMode="External"/><Relationship Id="rId11" Type="http://schemas.openxmlformats.org/officeDocument/2006/relationships/hyperlink" Target="mailto:dangus@asphaltzipper.com" TargetMode="External"/><Relationship Id="rId32" Type="http://schemas.openxmlformats.org/officeDocument/2006/relationships/hyperlink" Target="https://apps.des.wa.gov/contracting/%2002915%20Evergreen%20Tractor%20All%20amds%20COMBINED.pdf" TargetMode="External"/><Relationship Id="rId37" Type="http://schemas.openxmlformats.org/officeDocument/2006/relationships/hyperlink" Target="https://apps.des.wa.gov/contracting/02915%20Global%20Signatures%20and%20K%20COMBINED.pdf" TargetMode="External"/><Relationship Id="rId53" Type="http://schemas.openxmlformats.org/officeDocument/2006/relationships/hyperlink" Target="https://apps.des.wa.gov/contracting/02915%20NC%20K%20and%20signed%20pages%20COMBINED.pdf" TargetMode="External"/><Relationship Id="rId58" Type="http://schemas.openxmlformats.org/officeDocument/2006/relationships/hyperlink" Target="https://apps.des.wa.gov/contracting/02915%20Owen%20Pricing.xlsx" TargetMode="External"/><Relationship Id="rId74" Type="http://schemas.openxmlformats.org/officeDocument/2006/relationships/hyperlink" Target="mailto:jeff@phxasphalt.com" TargetMode="External"/><Relationship Id="rId79" Type="http://schemas.openxmlformats.org/officeDocument/2006/relationships/hyperlink" Target="https://apps.des.wa.gov/contracting/02915%20Sound%20K%20signed%20page%20COMBINED.pdf" TargetMode="External"/><Relationship Id="rId102" Type="http://schemas.openxmlformats.org/officeDocument/2006/relationships/hyperlink" Target="mailto:mcompton@ur.com" TargetMode="External"/><Relationship Id="rId5" Type="http://schemas.openxmlformats.org/officeDocument/2006/relationships/settings" Target="settings.xml"/><Relationship Id="rId90" Type="http://schemas.openxmlformats.org/officeDocument/2006/relationships/hyperlink" Target="https://apps.des.wa.gov/contracting/02915%20Sunbelt%20K%20signed%20page%20COMBINED.pdf" TargetMode="External"/><Relationship Id="rId95" Type="http://schemas.openxmlformats.org/officeDocument/2006/relationships/hyperlink" Target="https://apps.des.wa.gov/contracting/02915%20Tyler%20Pricing.xlsx" TargetMode="External"/><Relationship Id="rId22" Type="http://schemas.openxmlformats.org/officeDocument/2006/relationships/hyperlink" Target="https://apps.des.wa.gov/contracting/02915%20Darling%20Pricing.xlsx" TargetMode="External"/><Relationship Id="rId27" Type="http://schemas.openxmlformats.org/officeDocument/2006/relationships/hyperlink" Target="mailto:evergreentractorllc@gmail.com" TargetMode="External"/><Relationship Id="rId43" Type="http://schemas.openxmlformats.org/officeDocument/2006/relationships/hyperlink" Target="mailto:david@lmtrucks.com" TargetMode="External"/><Relationship Id="rId48" Type="http://schemas.openxmlformats.org/officeDocument/2006/relationships/hyperlink" Target="https://apps.des.wa.gov/contracting/02519%20Modern%20Machinery%20All%20Amds%20COMBINED.pdf" TargetMode="External"/><Relationship Id="rId64" Type="http://schemas.openxmlformats.org/officeDocument/2006/relationships/hyperlink" Target="https://apps.des.wa.gov/contracting/02915%20Pape'%20Machinery%20All%20Amds%20COMBINED.pdf" TargetMode="External"/><Relationship Id="rId69" Type="http://schemas.openxmlformats.org/officeDocument/2006/relationships/hyperlink" Target="https://apps.des.wa.gov/contracting/02915%20Pape%20Material%20K%20page%20COMBINED.pdf" TargetMode="External"/><Relationship Id="rId113" Type="http://schemas.openxmlformats.org/officeDocument/2006/relationships/hyperlink" Target="https://apps.des.wa.gov/contracting/02915%20Western%20Pricing.xlsx" TargetMode="External"/><Relationship Id="rId80" Type="http://schemas.openxmlformats.org/officeDocument/2006/relationships/hyperlink" Target="https://apps.des.wa.gov/contracting/02915%20Sound%20Pricing.xlsx" TargetMode="External"/><Relationship Id="rId85" Type="http://schemas.openxmlformats.org/officeDocument/2006/relationships/hyperlink" Target="https://apps.des.wa.gov/contracting/02915%20Star%20Rentals%20AMD%202%20and%203%20Combined%20SIGNED.pdf" TargetMode="External"/><Relationship Id="rId12" Type="http://schemas.openxmlformats.org/officeDocument/2006/relationships/hyperlink" Target="https://apps.des.wa.gov/contracting/02915%20Asphalt%20Z%20All%20Amds%20COMBINED.pdf" TargetMode="External"/><Relationship Id="rId17" Type="http://schemas.openxmlformats.org/officeDocument/2006/relationships/hyperlink" Target="https://apps.des.wa.gov/contracting/02915%20Birch%20K%20and%20signatures%20COMBINED.pdf" TargetMode="External"/><Relationship Id="rId33" Type="http://schemas.openxmlformats.org/officeDocument/2006/relationships/hyperlink" Target="https://apps.des.wa.gov/contracting/02915%20FMI%20Signatures%20and%20K%20COMBINED.docx" TargetMode="External"/><Relationship Id="rId38" Type="http://schemas.openxmlformats.org/officeDocument/2006/relationships/hyperlink" Target="https://apps.des.wa.gov/contracting/02915%20Global%20Pricing.xlsx" TargetMode="External"/><Relationship Id="rId59" Type="http://schemas.openxmlformats.org/officeDocument/2006/relationships/hyperlink" Target="mailto:jbrown@pacwestmachinery.com" TargetMode="External"/><Relationship Id="rId103" Type="http://schemas.openxmlformats.org/officeDocument/2006/relationships/hyperlink" Target="https://apps.des.wa.gov/contracting/02915%20United%20Rentals%20AMD%202.3.5%20SIGNED.pdf" TargetMode="External"/><Relationship Id="rId108" Type="http://schemas.openxmlformats.org/officeDocument/2006/relationships/hyperlink" Target="https://apps.des.wa.gov/contracting/02915%20Vermeer%20K%20signed%20page%20COMBINED.pdf" TargetMode="External"/><Relationship Id="rId54" Type="http://schemas.openxmlformats.org/officeDocument/2006/relationships/hyperlink" Target="https://apps.des.wa.gov/contracting/02915%20NC%20Pricing.xlsx" TargetMode="External"/><Relationship Id="rId70" Type="http://schemas.openxmlformats.org/officeDocument/2006/relationships/hyperlink" Target="https://apps.des.wa.gov/contracting/02915%20Pape%20Rents%20Pricing.xls" TargetMode="External"/><Relationship Id="rId75" Type="http://schemas.openxmlformats.org/officeDocument/2006/relationships/hyperlink" Target="https://apps.des.wa.gov/contracting/02915%20Phoenix%20Asphalt%20All%20AMds%20COMBINED.pdf" TargetMode="External"/><Relationship Id="rId91" Type="http://schemas.openxmlformats.org/officeDocument/2006/relationships/hyperlink" Target="https://apps.des.wa.gov/contracting/02915%20Sunbelt%20Pricing.xlsx" TargetMode="External"/><Relationship Id="rId96" Type="http://schemas.openxmlformats.org/officeDocument/2006/relationships/hyperlink" Target="mailto:lance@vansequipmentco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mailto:washingtonstatecontracts@birchequipment.com" TargetMode="External"/><Relationship Id="rId23" Type="http://schemas.openxmlformats.org/officeDocument/2006/relationships/hyperlink" Target="mailto:fclanton@envirocleanequip.com" TargetMode="External"/><Relationship Id="rId28" Type="http://schemas.openxmlformats.org/officeDocument/2006/relationships/hyperlink" Target="https://apps.des.wa.gov/contracting/02915%20Evergreen%20Tractor%20All%20amds%20COMBINED.pdf" TargetMode="External"/><Relationship Id="rId36" Type="http://schemas.openxmlformats.org/officeDocument/2006/relationships/hyperlink" Target="https://apps.des.wa.gov/contracting/02915%20Global%20COMBINED.pdf" TargetMode="External"/><Relationship Id="rId49" Type="http://schemas.openxmlformats.org/officeDocument/2006/relationships/hyperlink" Target="https://apps.des.wa.gov/contracting/02915%20Modern%20M%20K%20and%20Signed%20page%20COMBINED.pdf" TargetMode="External"/><Relationship Id="rId57" Type="http://schemas.openxmlformats.org/officeDocument/2006/relationships/hyperlink" Target="https://apps.des.wa.gov/contracting/02915%20Owen%20K%20and%20signed%20pages%20COMBINED.pdf" TargetMode="External"/><Relationship Id="rId106" Type="http://schemas.openxmlformats.org/officeDocument/2006/relationships/hyperlink" Target="mailto:Jerry.werkhoven@vermeernw.com" TargetMode="External"/><Relationship Id="rId114" Type="http://schemas.openxmlformats.org/officeDocument/2006/relationships/fontTable" Target="fontTable.xml"/><Relationship Id="rId10" Type="http://schemas.openxmlformats.org/officeDocument/2006/relationships/hyperlink" Target="https://apps.des.wa.gov/contracting/02915%20Arrow%20Pricing.xlsx" TargetMode="External"/><Relationship Id="rId31" Type="http://schemas.openxmlformats.org/officeDocument/2006/relationships/hyperlink" Target="mailto:msaba@fmiequipment.com" TargetMode="External"/><Relationship Id="rId44" Type="http://schemas.openxmlformats.org/officeDocument/2006/relationships/hyperlink" Target="https://apps.des.wa.gov/contracting/02915%20LM%20Truck%20Sales%20All%20Amds%20COMBINED.pdf" TargetMode="External"/><Relationship Id="rId52" Type="http://schemas.openxmlformats.org/officeDocument/2006/relationships/hyperlink" Target="https://apps.des.wa.gov/contracting/02915%20N%20C%20Machinery%20All%20Amds%20COMBINED.pdf" TargetMode="External"/><Relationship Id="rId60" Type="http://schemas.openxmlformats.org/officeDocument/2006/relationships/hyperlink" Target="https://apps.des.wa.gov/contracting/02915%20PacWest%20Machinery%20All%20COMBINED.pdf" TargetMode="External"/><Relationship Id="rId65" Type="http://schemas.openxmlformats.org/officeDocument/2006/relationships/hyperlink" Target="https://apps.des.wa.gov/contracting/02915%20Pape%20K%20signed%20page%20COMBINED.pdf" TargetMode="External"/><Relationship Id="rId73" Type="http://schemas.openxmlformats.org/officeDocument/2006/relationships/hyperlink" Target="https://apps.des.wa.gov/contracting/02915%20Partner%20Pricing.xlsx" TargetMode="External"/><Relationship Id="rId78" Type="http://schemas.openxmlformats.org/officeDocument/2006/relationships/hyperlink" Target="https://apps.des.wa.gov/contracting/02915%20Sound%20Equipment%20AMD%202.3.5%20Combined%20SIGNED.pdf" TargetMode="External"/><Relationship Id="rId81" Type="http://schemas.openxmlformats.org/officeDocument/2006/relationships/hyperlink" Target="https://apps.des.wa.gov/contracting/02915%20Special%20Asphalt%20AMD%202.3.5.6%20Combined%20SIGNED.pdf" TargetMode="External"/><Relationship Id="rId86" Type="http://schemas.openxmlformats.org/officeDocument/2006/relationships/hyperlink" Target="https://apps.des.wa.gov/contracting/02915%20Star%20K%20signed%20page%20COMBINED.pdf" TargetMode="External"/><Relationship Id="rId94" Type="http://schemas.openxmlformats.org/officeDocument/2006/relationships/hyperlink" Target="https://apps.des.wa.gov/contracting/02915%20Tyler%20K%20signed%20page%20COMBINED.pdf" TargetMode="External"/><Relationship Id="rId99" Type="http://schemas.openxmlformats.org/officeDocument/2006/relationships/hyperlink" Target="https://apps.des.wa.gov/contracting/02915%20Vans%20Pricing.xlsx" TargetMode="External"/><Relationship Id="rId101" Type="http://schemas.openxmlformats.org/officeDocument/2006/relationships/hyperlink" Target="mailto:Janderso17@ur.com" TargetMode="External"/><Relationship Id="rId4" Type="http://schemas.openxmlformats.org/officeDocument/2006/relationships/styles" Target="styles.xml"/><Relationship Id="rId9" Type="http://schemas.openxmlformats.org/officeDocument/2006/relationships/hyperlink" Target="https://apps.des.wa.gov/contracting/02915%20Arrow%20K%20and%20signatures%20COMBINED.pdf" TargetMode="External"/><Relationship Id="rId13" Type="http://schemas.openxmlformats.org/officeDocument/2006/relationships/hyperlink" Target="https://apps.des.wa.gov/contracting/02915%20Asphalt%20Z%20K%20and%20signatures%20COMBINED.pdf" TargetMode="External"/><Relationship Id="rId18" Type="http://schemas.openxmlformats.org/officeDocument/2006/relationships/hyperlink" Target="https://apps.des.wa.gov/contracting/02915%20Birch%20Pricing.xlsx" TargetMode="External"/><Relationship Id="rId39" Type="http://schemas.openxmlformats.org/officeDocument/2006/relationships/hyperlink" Target="mailto:brian.berkley@" TargetMode="External"/><Relationship Id="rId109" Type="http://schemas.openxmlformats.org/officeDocument/2006/relationships/hyperlink" Target="https://apps.des.wa.gov/contracting/02915%20Vermeer%20Pricing.xlsx" TargetMode="External"/><Relationship Id="rId34" Type="http://schemas.openxmlformats.org/officeDocument/2006/relationships/hyperlink" Target="https://apps.des.wa.gov/contracting/02915%20FMI%20Pricing.xlsx" TargetMode="External"/><Relationship Id="rId50" Type="http://schemas.openxmlformats.org/officeDocument/2006/relationships/hyperlink" Target="https://apps.des.wa.gov/contracting/02915%20Modern%20Pricing.xlsx" TargetMode="External"/><Relationship Id="rId55" Type="http://schemas.openxmlformats.org/officeDocument/2006/relationships/hyperlink" Target="mailto:darmstrong@owenequipment.com" TargetMode="External"/><Relationship Id="rId76" Type="http://schemas.openxmlformats.org/officeDocument/2006/relationships/hyperlink" Target="https://apps.des.wa.gov/contracting/02915%20Phoenix%20K%20signed%20page%20COMBINED.pdf" TargetMode="External"/><Relationship Id="rId97" Type="http://schemas.openxmlformats.org/officeDocument/2006/relationships/hyperlink" Target="https://apps.des.wa.gov/contracting/02915%20Vans%20Equipment%20AMD%202.3.5%20SIGNED.pdf" TargetMode="External"/><Relationship Id="rId104" Type="http://schemas.openxmlformats.org/officeDocument/2006/relationships/hyperlink" Target="https://apps.des.wa.gov/contracting/02915%20United%20K%20signed%20page%20COMBINED.pdf" TargetMode="External"/><Relationship Id="rId7" Type="http://schemas.openxmlformats.org/officeDocument/2006/relationships/hyperlink" Target="mailto:heath@asphaltsupply.net" TargetMode="External"/><Relationship Id="rId71" Type="http://schemas.openxmlformats.org/officeDocument/2006/relationships/hyperlink" Target="https://apps.des.wa.gov/contracting/02915%20Partner%20Cost%20All%20Amds%20COMBINED.pdf" TargetMode="External"/><Relationship Id="rId92" Type="http://schemas.openxmlformats.org/officeDocument/2006/relationships/hyperlink" Target="https://apps.des.wa.gov/contracting/05218%20Alamo%20Ordering1.docx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apps.des.wa.gov/contracting/02915%20Evergreen%20K%20and%20signatures%20COMBINED.pdf" TargetMode="External"/><Relationship Id="rId24" Type="http://schemas.openxmlformats.org/officeDocument/2006/relationships/hyperlink" Target="https://apps.des.wa.gov/contracting/%2002915%20Enviro-Clean%20Equipment%20Inc%20All%20Amds%20COMBINED.pdf" TargetMode="External"/><Relationship Id="rId40" Type="http://schemas.openxmlformats.org/officeDocument/2006/relationships/hyperlink" Target="https://apps.des.wa.gov/contracting/02915%20Herc%20All%20Amds%20COMBINED.pdf" TargetMode="External"/><Relationship Id="rId45" Type="http://schemas.openxmlformats.org/officeDocument/2006/relationships/hyperlink" Target="https://apps.des.wa.gov/contracting/02915%20L&amp;M%20K%20and%20Signed%20page%20COMBINED.pdf" TargetMode="External"/><Relationship Id="rId66" Type="http://schemas.openxmlformats.org/officeDocument/2006/relationships/hyperlink" Target="https://apps.des.wa.gov/contracting/02915%20Pape%20Pricing.xlsx" TargetMode="External"/><Relationship Id="rId87" Type="http://schemas.openxmlformats.org/officeDocument/2006/relationships/hyperlink" Target="https://apps.des.wa.gov/contracting/02915%20Star%20Pricing.xlsx" TargetMode="External"/><Relationship Id="rId110" Type="http://schemas.openxmlformats.org/officeDocument/2006/relationships/hyperlink" Target="mailto:jasonruskell@wseco.com" TargetMode="External"/><Relationship Id="rId115" Type="http://schemas.openxmlformats.org/officeDocument/2006/relationships/theme" Target="theme/theme1.xml"/><Relationship Id="rId61" Type="http://schemas.openxmlformats.org/officeDocument/2006/relationships/hyperlink" Target="https://apps.des.wa.gov/contracting/02915%20PacWest%20K%20Signed%20page%20COMBINED.pdf" TargetMode="External"/><Relationship Id="rId82" Type="http://schemas.openxmlformats.org/officeDocument/2006/relationships/hyperlink" Target="https://apps.des.wa.gov/contracting/02915%20Special%20Asphalt%20K%20signed%20page%20COMBINED.pdf" TargetMode="External"/><Relationship Id="rId19" Type="http://schemas.openxmlformats.org/officeDocument/2006/relationships/hyperlink" Target="mailto:joe@darlingsons.com" TargetMode="External"/><Relationship Id="rId14" Type="http://schemas.openxmlformats.org/officeDocument/2006/relationships/hyperlink" Target="https://apps.des.wa.gov/contracting/02915%20Asphalt%20Zipper%20Pricing.xlsx" TargetMode="External"/><Relationship Id="rId30" Type="http://schemas.openxmlformats.org/officeDocument/2006/relationships/hyperlink" Target="https://apps.des.wa.gov/contracting/02915%20Evergreen%20Pricing.xlsx" TargetMode="External"/><Relationship Id="rId35" Type="http://schemas.openxmlformats.org/officeDocument/2006/relationships/hyperlink" Target="mailto:Janie.rasmusen@altec.com" TargetMode="External"/><Relationship Id="rId56" Type="http://schemas.openxmlformats.org/officeDocument/2006/relationships/hyperlink" Target="https://apps.des.wa.gov/contracting/02915%20Owen%20All%20Amds%20COMBINED.pdf" TargetMode="External"/><Relationship Id="rId77" Type="http://schemas.openxmlformats.org/officeDocument/2006/relationships/hyperlink" Target="https://apps.des.wa.gov/contracting/02915%20Phoenix%20Pricing.xlsx" TargetMode="External"/><Relationship Id="rId100" Type="http://schemas.openxmlformats.org/officeDocument/2006/relationships/hyperlink" Target="https://apps.des.wa.gov/contracting/05218%20Pacific%20Golf%20&amp;%20Turf%20Ordering1.docx" TargetMode="External"/><Relationship Id="rId105" Type="http://schemas.openxmlformats.org/officeDocument/2006/relationships/hyperlink" Target="https://apps.des.wa.gov/contracting/02915%20United%20Pricing.xlsx" TargetMode="External"/><Relationship Id="rId8" Type="http://schemas.openxmlformats.org/officeDocument/2006/relationships/hyperlink" Target="https://apps.des.wa.gov/contracting/02915%20Arrow%20All%20Signed%20AMDS%20Combined.pdf" TargetMode="External"/><Relationship Id="rId51" Type="http://schemas.openxmlformats.org/officeDocument/2006/relationships/hyperlink" Target="mailto:rarden@ncmachinery.com" TargetMode="External"/><Relationship Id="rId72" Type="http://schemas.openxmlformats.org/officeDocument/2006/relationships/hyperlink" Target="https://apps.des.wa.gov/contracting/02915%20Partner%20K%20signed%20page%20COMBINED.pdf" TargetMode="External"/><Relationship Id="rId93" Type="http://schemas.openxmlformats.org/officeDocument/2006/relationships/hyperlink" Target="https://apps.des.wa.gov/contracting/02915%20Tyler%20Rental%20AMD%202.3.5%20Combined.pdf" TargetMode="External"/><Relationship Id="rId98" Type="http://schemas.openxmlformats.org/officeDocument/2006/relationships/hyperlink" Target="https://apps.des.wa.gov/contracting/02915%20Vans%20K%20signed%20page%20COMBINED.pdf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apps.des.wa.gov/contracting/02915%20Enviro%20K%20and%20signatures%20COMBINED.pdf" TargetMode="External"/><Relationship Id="rId46" Type="http://schemas.openxmlformats.org/officeDocument/2006/relationships/hyperlink" Target="https://apps.des.wa.gov/contracting/02915%20L&amp;M%20Pricing.xlsx" TargetMode="External"/><Relationship Id="rId67" Type="http://schemas.openxmlformats.org/officeDocument/2006/relationships/hyperlink" Target="https://apps.des.wa.gov/contracting/05218%20Ariens%20Ordering1.docx" TargetMode="External"/><Relationship Id="rId20" Type="http://schemas.openxmlformats.org/officeDocument/2006/relationships/hyperlink" Target="https://apps.des.wa.gov/contracting/%2002915%20Darling%20All%20COMBINED.pdf" TargetMode="External"/><Relationship Id="rId41" Type="http://schemas.openxmlformats.org/officeDocument/2006/relationships/hyperlink" Target="https://apps.des.wa.gov/contracting/02915%20Herc%20K%20and%20signed%20page%20COMBINED.pdf" TargetMode="External"/><Relationship Id="rId62" Type="http://schemas.openxmlformats.org/officeDocument/2006/relationships/hyperlink" Target="https://apps.des.wa.gov/contracting/02915%20PacWest%20Pricing.xlsx" TargetMode="External"/><Relationship Id="rId83" Type="http://schemas.openxmlformats.org/officeDocument/2006/relationships/hyperlink" Target="https://apps.des.wa.gov/contracting/02915%20Special%20Asphalt%20Pricing.xlsx" TargetMode="External"/><Relationship Id="rId88" Type="http://schemas.openxmlformats.org/officeDocument/2006/relationships/hyperlink" Target="mailto:Terry.glass@sunbeltrentals.com" TargetMode="External"/><Relationship Id="rId111" Type="http://schemas.openxmlformats.org/officeDocument/2006/relationships/hyperlink" Target="https://apps.des.wa.gov/contracting/02915%20Western%20States%20All%20AMds%20COMBINED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7F2E81B9547F44A8610279FA37C4DA" ma:contentTypeVersion="25" ma:contentTypeDescription="Create a new document." ma:contentTypeScope="" ma:versionID="22c188f14553045f2e830201d1dcdde7">
  <xsd:schema xmlns:xsd="http://www.w3.org/2001/XMLSchema" xmlns:xs="http://www.w3.org/2001/XMLSchema" xmlns:p="http://schemas.microsoft.com/office/2006/metadata/properties" xmlns:ns1="http://schemas.microsoft.com/sharepoint/v3" xmlns:ns2="b6afe888-f51a-4c3d-82c6-e39c96fc34be" xmlns:ns3="fdb9e8f5-e773-48b6-ac01-e4d5d934d6b8" targetNamespace="http://schemas.microsoft.com/office/2006/metadata/properties" ma:root="true" ma:fieldsID="fb654226d0a209cdc05384a8d4a3a7c1" ns1:_="" ns2:_="" ns3:_="">
    <xsd:import namespace="http://schemas.microsoft.com/sharepoint/v3"/>
    <xsd:import namespace="b6afe888-f51a-4c3d-82c6-e39c96fc34be"/>
    <xsd:import namespace="fdb9e8f5-e773-48b6-ac01-e4d5d934d6b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fe888-f51a-4c3d-82c6-e39c96fc34be" elementFormDefault="qualified">
    <xsd:import namespace="http://schemas.microsoft.com/office/2006/documentManagement/types"/>
    <xsd:import namespace="http://schemas.microsoft.com/office/infopath/2007/PartnerControls"/>
    <xsd:element name="Category" ma:index="6" nillable="true" ma:displayName="Category" ma:format="Dropdown" ma:internalName="Category" ma:readOnly="false">
      <xsd:simpleType>
        <xsd:restriction base="dms:Choice">
          <xsd:enumeration value="Event Fliers"/>
          <xsd:enumeration value="Fact Sheets"/>
          <xsd:enumeration value="Form"/>
          <xsd:enumeration value="Policy"/>
          <xsd:enumeration value="Presentations"/>
          <xsd:enumeration value="Procedure"/>
          <xsd:enumeration value="Publication"/>
          <xsd:enumeration value="Template"/>
          <xsd:enumeration value="Get Help"/>
          <xsd:enumeration value="Other"/>
          <xsd:enumeration value="News"/>
          <xsd:enumeration value="Newsletters"/>
          <xsd:enumeration value="Tenant Bulletins"/>
          <xsd:enumeration value="CFD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b9e8f5-e773-48b6-ac01-e4d5d934d6b8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b6afe888-f51a-4c3d-82c6-e39c96fc34be" xsi:nil="true"/>
    <_ip_UnifiedCompliancePolicyProperties xmlns="http://schemas.microsoft.com/sharepoint/v3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B3DB31D-266D-418A-8F97-928DA68117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6afe888-f51a-4c3d-82c6-e39c96fc34be"/>
    <ds:schemaRef ds:uri="fdb9e8f5-e773-48b6-ac01-e4d5d934d6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06A5E7-6372-4F98-AA7E-12B7E30FE0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4693C5-13CD-4AD7-885C-F89E94410F6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6afe888-f51a-4c3d-82c6-e39c96fc34b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835</Words>
  <Characters>1046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ebroff, David (DES)</dc:creator>
  <cp:keywords/>
  <dc:description/>
  <cp:lastModifiedBy>Connor, Bernadette (DES)</cp:lastModifiedBy>
  <cp:revision>2</cp:revision>
  <cp:lastPrinted>2023-05-03T14:03:00Z</cp:lastPrinted>
  <dcterms:created xsi:type="dcterms:W3CDTF">2023-12-06T01:27:00Z</dcterms:created>
  <dcterms:modified xsi:type="dcterms:W3CDTF">2023-12-06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7F2E81B9547F44A8610279FA37C4DA</vt:lpwstr>
  </property>
</Properties>
</file>